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D23F1C" w14:textId="7888B017" w:rsidR="00070F41" w:rsidRPr="00E23A6E" w:rsidRDefault="00070F41" w:rsidP="00E23A6E"/>
    <w:p w14:paraId="3FF2ED75" w14:textId="04DBB133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  <w:r>
        <w:rPr>
          <w:rFonts w:ascii="Times New Roman" w:hAnsi="Times New Roman" w:cs="Times New Roman"/>
          <w:b/>
          <w:sz w:val="24"/>
          <w:szCs w:val="24"/>
          <w:highlight w:val="yellow"/>
        </w:rPr>
        <w:t>Core relation for V1</w:t>
      </w:r>
    </w:p>
    <w:p w14:paraId="7B29AA65" w14:textId="6D4AA280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024A6574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7B22B35B" w14:textId="6DF906AE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The SAS System      18:31 Wednesday, December 17, 2018   1</w:t>
      </w:r>
    </w:p>
    <w:p w14:paraId="7D47AE4E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41F6EE08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The CORR Procedure</w:t>
      </w:r>
    </w:p>
    <w:p w14:paraId="391680F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2F5DAE2A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</w:t>
      </w:r>
      <w:proofErr w:type="gramStart"/>
      <w:r>
        <w:rPr>
          <w:rFonts w:ascii="Consolas" w:hAnsi="Consolas" w:cs="Consolas"/>
          <w:sz w:val="20"/>
          <w:szCs w:val="20"/>
        </w:rPr>
        <w:t>6  Variables</w:t>
      </w:r>
      <w:proofErr w:type="gramEnd"/>
      <w:r>
        <w:rPr>
          <w:rFonts w:ascii="Consolas" w:hAnsi="Consolas" w:cs="Consolas"/>
          <w:sz w:val="20"/>
          <w:szCs w:val="20"/>
        </w:rPr>
        <w:t xml:space="preserve">: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</w:p>
    <w:p w14:paraId="37EF4A77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72087C7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4A9BB4C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Simple Statistics</w:t>
      </w:r>
    </w:p>
    <w:p w14:paraId="5272FE2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208CD910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Variable            N          Mean       Std Dev           Sum       Minimum       Maximum</w:t>
      </w:r>
    </w:p>
    <w:p w14:paraId="56700BC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2381EB9A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12       2.50000       1.16775      30.00000       1.00000       4.00000</w:t>
      </w:r>
    </w:p>
    <w:p w14:paraId="4A383FE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12      13.92083       3.59087     167.05000       9.55000      18.70000</w:t>
      </w:r>
    </w:p>
    <w:p w14:paraId="6AF822E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12       0.08262       0.02031       0.99145       0.05800       0.10800</w:t>
      </w:r>
    </w:p>
    <w:p w14:paraId="4C61167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12     229.61658      57.90442          2755     118.83160     320.38140</w:t>
      </w:r>
    </w:p>
    <w:p w14:paraId="43A8E0BA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12      31.36667       1.64114     376.40000      29.30000      34.10000</w:t>
      </w:r>
    </w:p>
    <w:p w14:paraId="40C20A3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12     217.60795      37.36961          2611     168.52300     271.29320</w:t>
      </w:r>
    </w:p>
    <w:p w14:paraId="6F0E1D11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0B7E0D84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7DD929A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Pearson Correlation Coefficients, N = 12</w:t>
      </w:r>
    </w:p>
    <w:p w14:paraId="0F1F4442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Prob &gt; |r| under H0: Rho=0</w:t>
      </w:r>
    </w:p>
    <w:p w14:paraId="3D8A5D2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0023D44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</w:p>
    <w:p w14:paraId="79940D2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3FC944B8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1.00000      -0.99045      -0.90536       -0.83578      -0.23244        0.99373</w:t>
      </w:r>
    </w:p>
    <w:p w14:paraId="275E2DD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&lt;.0001        &lt;.0001         0.0007        0.4672         &lt;.0001</w:t>
      </w:r>
    </w:p>
    <w:p w14:paraId="6312947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5AD73608" w14:textId="012D3578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-0.99045       1.00000       0.94475        0.85458       0.25014       </w:t>
      </w:r>
      <w:r w:rsidR="002C6823">
        <w:rPr>
          <w:rFonts w:ascii="Consolas" w:hAnsi="Consolas" w:cs="Consolas"/>
          <w:sz w:val="20"/>
          <w:szCs w:val="20"/>
        </w:rPr>
        <w:t xml:space="preserve">     </w:t>
      </w:r>
      <w:r>
        <w:rPr>
          <w:rFonts w:ascii="Consolas" w:hAnsi="Consolas" w:cs="Consolas"/>
          <w:sz w:val="20"/>
          <w:szCs w:val="20"/>
        </w:rPr>
        <w:t>-0.98792</w:t>
      </w:r>
    </w:p>
    <w:p w14:paraId="0D40BAB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&lt;.0001                      &lt;.0001         0.0004        0.4330         &lt;.0001</w:t>
      </w:r>
    </w:p>
    <w:p w14:paraId="07477784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5BC0BA8C" w14:textId="3363AB8B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-0.90536       0.94475       1.00000        0.87115       0.29898       </w:t>
      </w:r>
      <w:r w:rsidR="002C6823">
        <w:rPr>
          <w:rFonts w:ascii="Consolas" w:hAnsi="Consolas" w:cs="Consolas"/>
          <w:sz w:val="20"/>
          <w:szCs w:val="20"/>
        </w:rPr>
        <w:t xml:space="preserve">     </w:t>
      </w:r>
      <w:r>
        <w:rPr>
          <w:rFonts w:ascii="Consolas" w:hAnsi="Consolas" w:cs="Consolas"/>
          <w:sz w:val="20"/>
          <w:szCs w:val="20"/>
        </w:rPr>
        <w:t>-0.90598</w:t>
      </w:r>
    </w:p>
    <w:p w14:paraId="0BC1848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&lt;.0001        &lt;.0001                       0.0002        0.3452         &lt;.0001</w:t>
      </w:r>
    </w:p>
    <w:p w14:paraId="1A05BF3B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6985F6E6" w14:textId="3037BF46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-0.83578       0.85458       0.87115        1.00000       0.21893       </w:t>
      </w:r>
      <w:r w:rsidR="002C6823">
        <w:rPr>
          <w:rFonts w:ascii="Consolas" w:hAnsi="Consolas" w:cs="Consolas"/>
          <w:sz w:val="20"/>
          <w:szCs w:val="20"/>
        </w:rPr>
        <w:t xml:space="preserve">     </w:t>
      </w:r>
      <w:r>
        <w:rPr>
          <w:rFonts w:ascii="Consolas" w:hAnsi="Consolas" w:cs="Consolas"/>
          <w:sz w:val="20"/>
          <w:szCs w:val="20"/>
        </w:rPr>
        <w:lastRenderedPageBreak/>
        <w:t>-0.85723</w:t>
      </w:r>
    </w:p>
    <w:p w14:paraId="535DC5C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0007        0.0004        0.0002                       0.4942         0.0004</w:t>
      </w:r>
    </w:p>
    <w:p w14:paraId="4F7A00B2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1679817C" w14:textId="49399A36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-0.23244       0.25014       0.29898        0.21893       1.00000       </w:t>
      </w:r>
      <w:r w:rsidR="002C6823">
        <w:rPr>
          <w:rFonts w:ascii="Consolas" w:hAnsi="Consolas" w:cs="Consolas"/>
          <w:sz w:val="20"/>
          <w:szCs w:val="20"/>
        </w:rPr>
        <w:t xml:space="preserve">     </w:t>
      </w:r>
      <w:r>
        <w:rPr>
          <w:rFonts w:ascii="Consolas" w:hAnsi="Consolas" w:cs="Consolas"/>
          <w:sz w:val="20"/>
          <w:szCs w:val="20"/>
        </w:rPr>
        <w:t>-0.20292</w:t>
      </w:r>
    </w:p>
    <w:p w14:paraId="4E693D3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4672        0.4330        0.3452         0.4942                       0.5271</w:t>
      </w:r>
    </w:p>
    <w:p w14:paraId="365DAE7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42FBA689" w14:textId="65A78870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0.99373      -0.98792      -0.90598       -0.85723      </w:t>
      </w:r>
      <w:r w:rsidR="002C6823">
        <w:rPr>
          <w:rFonts w:ascii="Consolas" w:hAnsi="Consolas" w:cs="Consolas"/>
          <w:sz w:val="20"/>
          <w:szCs w:val="20"/>
        </w:rPr>
        <w:t xml:space="preserve">     </w:t>
      </w:r>
      <w:r>
        <w:rPr>
          <w:rFonts w:ascii="Consolas" w:hAnsi="Consolas" w:cs="Consolas"/>
          <w:sz w:val="20"/>
          <w:szCs w:val="20"/>
        </w:rPr>
        <w:t>-0.20292        1.00000</w:t>
      </w:r>
    </w:p>
    <w:p w14:paraId="4B30A74B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</w:pPr>
      <w:r>
        <w:rPr>
          <w:rFonts w:ascii="Consolas" w:hAnsi="Consolas" w:cs="Consolas"/>
          <w:sz w:val="20"/>
          <w:szCs w:val="20"/>
        </w:rPr>
        <w:t xml:space="preserve">                    &lt;.0001        &lt;.0001        &lt;.0001         0.0004        0.5271</w:t>
      </w:r>
    </w:p>
    <w:p w14:paraId="6348FE23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570ECB8A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6CE9E128" w14:textId="2649B2B3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  <w:r>
        <w:rPr>
          <w:rFonts w:ascii="Times New Roman" w:hAnsi="Times New Roman" w:cs="Times New Roman"/>
          <w:b/>
          <w:sz w:val="24"/>
          <w:szCs w:val="24"/>
          <w:highlight w:val="yellow"/>
        </w:rPr>
        <w:t>Core relation for Core relation for V2</w:t>
      </w:r>
    </w:p>
    <w:p w14:paraId="2DCF3A25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77E87C42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F3F3A1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  2</w:t>
      </w:r>
    </w:p>
    <w:p w14:paraId="25D6208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A9FDD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The CORR Procedure</w:t>
      </w:r>
    </w:p>
    <w:p w14:paraId="6E7BAFB7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10E96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</w:t>
      </w:r>
      <w:proofErr w:type="gramStart"/>
      <w:r>
        <w:rPr>
          <w:rFonts w:ascii="Consolas" w:hAnsi="Consolas" w:cs="Consolas"/>
          <w:sz w:val="20"/>
          <w:szCs w:val="20"/>
        </w:rPr>
        <w:t>6  Variables</w:t>
      </w:r>
      <w:proofErr w:type="gramEnd"/>
      <w:r>
        <w:rPr>
          <w:rFonts w:ascii="Consolas" w:hAnsi="Consolas" w:cs="Consolas"/>
          <w:sz w:val="20"/>
          <w:szCs w:val="20"/>
        </w:rPr>
        <w:t xml:space="preserve">: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</w:p>
    <w:p w14:paraId="15D7F4C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D7667E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83B99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Simple Statistics</w:t>
      </w:r>
    </w:p>
    <w:p w14:paraId="4A733962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6D3D8B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Variable            N          Mean       Std Dev           Sum       Minimum       Maximum</w:t>
      </w:r>
    </w:p>
    <w:p w14:paraId="16DEC847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B609E8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12       2.50000       1.16775      30.00000       1.00000       4.00000</w:t>
      </w:r>
    </w:p>
    <w:p w14:paraId="11A6F961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12      16.05833       3.67536     192.70000      10.32000      19.86000</w:t>
      </w:r>
    </w:p>
    <w:p w14:paraId="4DB9A78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12       0.11605       0.02305       1.39259       0.08030       0.14900</w:t>
      </w:r>
    </w:p>
    <w:p w14:paraId="665C9CBD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12     338.57693      22.18014          4063     304.02600     372.87560</w:t>
      </w:r>
    </w:p>
    <w:p w14:paraId="09F5EF6E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12      31.74167       1.79365     380.90000      29.50000      35.70000</w:t>
      </w:r>
    </w:p>
    <w:p w14:paraId="3AEF1099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12     183.18944      34.77137          2198     138.56406     231.51674</w:t>
      </w:r>
    </w:p>
    <w:p w14:paraId="005C9BE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D6542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DA55EF" w14:textId="77777777" w:rsidR="000F6B2F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</w:t>
      </w:r>
    </w:p>
    <w:p w14:paraId="05809580" w14:textId="77777777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C17267" w14:textId="77777777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A8118C" w14:textId="77777777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3C28F6" w14:textId="77777777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577C60" w14:textId="77777777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AAFA45" w14:textId="77777777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75D75" w14:textId="77777777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DB5720" w14:textId="77777777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60658E" w14:textId="3AB85B93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9DF3C3" w14:textId="3F9D661E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63646B" w14:textId="44101657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35EDA9" w14:textId="07EB2F02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77258F" w14:textId="49E8C3E1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AF5BEB" w14:textId="3F65FD4B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B3058F" w14:textId="5CE90B3A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608676" w14:textId="77777777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B46E39" w14:textId="77777777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ED468D" w14:textId="77777777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66FE1C" w14:textId="13F555E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Pearson Correlation Coefficients, N = 12</w:t>
      </w:r>
    </w:p>
    <w:p w14:paraId="522F6B5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Prob &gt; |r| under H0: Rho=0</w:t>
      </w:r>
    </w:p>
    <w:p w14:paraId="0035A30E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BCF747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</w:p>
    <w:p w14:paraId="0067123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31E142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1.00000      -0.95804      -0.85149       -0.96519       0.13672        0.98857</w:t>
      </w:r>
    </w:p>
    <w:p w14:paraId="4D9B5354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&lt;.0001        0.0004         &lt;.0001        0.6718         &lt;.0001</w:t>
      </w:r>
    </w:p>
    <w:p w14:paraId="5AD8A821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B6D6C0" w14:textId="7CF6CB2F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-0.95804       1.00000       0.85279        0.92113      </w:t>
      </w:r>
      <w:r w:rsidR="002C6823">
        <w:rPr>
          <w:rFonts w:ascii="Consolas" w:hAnsi="Consolas" w:cs="Consolas"/>
          <w:sz w:val="20"/>
          <w:szCs w:val="20"/>
        </w:rPr>
        <w:t xml:space="preserve">    </w:t>
      </w:r>
      <w:r>
        <w:rPr>
          <w:rFonts w:ascii="Consolas" w:hAnsi="Consolas" w:cs="Consolas"/>
          <w:sz w:val="20"/>
          <w:szCs w:val="20"/>
        </w:rPr>
        <w:t xml:space="preserve">-0.32246       </w:t>
      </w:r>
      <w:r w:rsidR="002C6823">
        <w:rPr>
          <w:rFonts w:ascii="Consolas" w:hAnsi="Consolas" w:cs="Consolas"/>
          <w:sz w:val="20"/>
          <w:szCs w:val="20"/>
        </w:rPr>
        <w:t xml:space="preserve">      </w:t>
      </w:r>
      <w:r>
        <w:rPr>
          <w:rFonts w:ascii="Consolas" w:hAnsi="Consolas" w:cs="Consolas"/>
          <w:sz w:val="20"/>
          <w:szCs w:val="20"/>
        </w:rPr>
        <w:t>-0.94388</w:t>
      </w:r>
    </w:p>
    <w:p w14:paraId="355958A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&lt;.0001                      0.0004         &lt;.0001        0.3067         &lt;.0001</w:t>
      </w:r>
    </w:p>
    <w:p w14:paraId="3FAA8410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9936A7" w14:textId="3EAEA8DF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-0.85149       0.85279       1.00000        0.88298      </w:t>
      </w:r>
      <w:r w:rsidR="002C6823">
        <w:rPr>
          <w:rFonts w:ascii="Consolas" w:hAnsi="Consolas" w:cs="Consolas"/>
          <w:sz w:val="20"/>
          <w:szCs w:val="20"/>
        </w:rPr>
        <w:t xml:space="preserve">     </w:t>
      </w:r>
      <w:r>
        <w:rPr>
          <w:rFonts w:ascii="Consolas" w:hAnsi="Consolas" w:cs="Consolas"/>
          <w:sz w:val="20"/>
          <w:szCs w:val="20"/>
        </w:rPr>
        <w:t xml:space="preserve">-0.13187       </w:t>
      </w:r>
      <w:r w:rsidR="002C6823">
        <w:rPr>
          <w:rFonts w:ascii="Consolas" w:hAnsi="Consolas" w:cs="Consolas"/>
          <w:sz w:val="20"/>
          <w:szCs w:val="20"/>
        </w:rPr>
        <w:t xml:space="preserve">      </w:t>
      </w:r>
      <w:r>
        <w:rPr>
          <w:rFonts w:ascii="Consolas" w:hAnsi="Consolas" w:cs="Consolas"/>
          <w:sz w:val="20"/>
          <w:szCs w:val="20"/>
        </w:rPr>
        <w:t>-0.80957</w:t>
      </w:r>
    </w:p>
    <w:p w14:paraId="0FD25A2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0004        0.0004                       0.0001        0.6829         0.0014</w:t>
      </w:r>
    </w:p>
    <w:p w14:paraId="13D9F1A0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173DF9" w14:textId="6E0F0F34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-0.96519       0.92113       0.88298        1.00000      </w:t>
      </w:r>
      <w:r w:rsidR="002C6823">
        <w:rPr>
          <w:rFonts w:ascii="Consolas" w:hAnsi="Consolas" w:cs="Consolas"/>
          <w:sz w:val="20"/>
          <w:szCs w:val="20"/>
        </w:rPr>
        <w:t xml:space="preserve">     </w:t>
      </w:r>
      <w:r>
        <w:rPr>
          <w:rFonts w:ascii="Consolas" w:hAnsi="Consolas" w:cs="Consolas"/>
          <w:sz w:val="20"/>
          <w:szCs w:val="20"/>
        </w:rPr>
        <w:t>-0.20182       -0.91934</w:t>
      </w:r>
    </w:p>
    <w:p w14:paraId="35B151C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&lt;.0001        &lt;.0001        0.0001                       0.5293         &lt;.0001</w:t>
      </w:r>
    </w:p>
    <w:p w14:paraId="6E9BDEDD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C1C9BB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0.13672      -0.32246      -0.13187       -0.20182       1.00000        0.05189</w:t>
      </w:r>
    </w:p>
    <w:p w14:paraId="6164F81A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6718        0.3067        0.6829         0.5293                       0.8728</w:t>
      </w:r>
    </w:p>
    <w:p w14:paraId="798EF04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A5F1FE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0.98857      -0.94388      -0.80957       -0.91934       0.05189        1.00000</w:t>
      </w:r>
    </w:p>
    <w:p w14:paraId="65B868EF" w14:textId="2841A1AC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  <w:r>
        <w:rPr>
          <w:rFonts w:ascii="Consolas" w:hAnsi="Consolas" w:cs="Consolas"/>
          <w:sz w:val="20"/>
          <w:szCs w:val="20"/>
        </w:rPr>
        <w:t xml:space="preserve">                    &lt;.0001        &lt;.0001        0.0014         &lt;.0001  </w:t>
      </w:r>
    </w:p>
    <w:p w14:paraId="4FCA0A9F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2F988811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27933390" w14:textId="78E41BD2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620C4D69" w14:textId="0D029462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370321E8" w14:textId="0E38A4DD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2E19751F" w14:textId="21AF0101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51C63591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2E939A0D" w14:textId="09A8B0CC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Seedling height </w:t>
      </w:r>
      <w:r w:rsidR="007D48E8"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1 V</w:t>
      </w: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1</w:t>
      </w:r>
    </w:p>
    <w:p w14:paraId="0EABD6AA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67E9E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842AA9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05:18 Thursday, December 15, 2018   1</w:t>
      </w:r>
    </w:p>
    <w:p w14:paraId="5365920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9EE688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CFEFC1F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1B0FE6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323DADD7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42EF4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9E2D016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55AC8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6AC92516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A0BFF8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F1540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1B325117" w14:textId="5118FD2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6B4923E" w14:textId="185B1C88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62563C" w14:textId="29932AEB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E23B3D" w14:textId="3B0739AD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3C6343" w14:textId="6AB8CAC4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47C1B4" w14:textId="77777777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F47070" w14:textId="77777777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5D951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2D032C" w14:textId="34E8DA60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2018   2</w:t>
      </w:r>
    </w:p>
    <w:p w14:paraId="6ADF7FD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37E7D9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AC61ED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98E72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1</w:t>
      </w:r>
    </w:p>
    <w:p w14:paraId="5DE7C776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DBD7F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4FF9710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2F72FAC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0AA1B1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2.55209167      0.85069722     607.64    &lt;.0001</w:t>
      </w:r>
    </w:p>
    <w:p w14:paraId="57E9EC8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22C53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1120000      0.00140000</w:t>
      </w:r>
    </w:p>
    <w:p w14:paraId="04F58DB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4AE6D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2.56329167</w:t>
      </w:r>
    </w:p>
    <w:p w14:paraId="6387CBB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9FB327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A8C06C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1 Mean</w:t>
      </w:r>
    </w:p>
    <w:p w14:paraId="2CEAE6BF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A2FC5C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5631      0.638599      0.037417        5.859167</w:t>
      </w:r>
    </w:p>
    <w:p w14:paraId="69B8407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8F114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96425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5A7B8E8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18586A" w14:textId="640E692B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2.55209167      0.85069722     607.64    &lt;.0001</w:t>
      </w:r>
    </w:p>
    <w:p w14:paraId="17E57DBA" w14:textId="5A14F9A6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BA2E2B" w14:textId="0E8A11CC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D9816B" w14:textId="7046DC8E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8828FF" w14:textId="2799B0C1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482AA9" w14:textId="6F9967AA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2ACF87" w14:textId="64686819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6E833E" w14:textId="6EAD942C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1A5419" w14:textId="77777777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04C64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368D19" w14:textId="5907F25A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 05:18 Thursday, December 15, 2018   3</w:t>
      </w:r>
    </w:p>
    <w:p w14:paraId="2FCFB79F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C429C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6846B8C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1EBE0A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1</w:t>
      </w:r>
    </w:p>
    <w:p w14:paraId="036D59D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1CE055" w14:textId="72C0D6A0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7D48E8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 w:rsidR="007D48E8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0FD6D215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4621C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89D6D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43029A0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55DC5F7A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 0.0014</w:t>
      </w:r>
    </w:p>
    <w:p w14:paraId="0247BB91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14F360E7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704</w:t>
      </w:r>
    </w:p>
    <w:p w14:paraId="57D92C6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884108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33A7C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0FB9196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1115A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799F0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79D7DD09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47934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6.36667      3    1</w:t>
      </w:r>
    </w:p>
    <w:p w14:paraId="79E947E1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777B1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6.18333      3    2</w:t>
      </w:r>
    </w:p>
    <w:p w14:paraId="53B956F3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499A5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5.71000      3    3</w:t>
      </w:r>
    </w:p>
    <w:p w14:paraId="0AB200C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D5771C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5.17667      3    4</w:t>
      </w:r>
      <w:bookmarkStart w:id="0" w:name="_GoBack"/>
      <w:bookmarkEnd w:id="0"/>
    </w:p>
    <w:p w14:paraId="310F1180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E6A0F0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2080495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7778E62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6EAEB0C" w14:textId="40116AB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2 V1</w:t>
      </w:r>
    </w:p>
    <w:p w14:paraId="7CF8515B" w14:textId="7AABC3BE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81460A" w14:textId="3C68A46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77FB2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560372" w14:textId="158C671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 05:18 Thursday, December 15, 2018   4</w:t>
      </w:r>
    </w:p>
    <w:p w14:paraId="47CF222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5D0D2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CCF523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92AE5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E3865E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AA1E4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D57FE4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C1DE8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7F81BB0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EFDB6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C191C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29B8CA5B" w14:textId="690CF62A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6E4F56F" w14:textId="58A882B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AB3C5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2D3BF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62BAF1" w14:textId="7418735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The SAS System       05:18 Thursday, December 15, 2018   5</w:t>
      </w:r>
    </w:p>
    <w:p w14:paraId="2BAA703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9FBE7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F5A452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1AC66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2</w:t>
      </w:r>
    </w:p>
    <w:p w14:paraId="6F3B095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E2C60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04D37F4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40C6183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9AC40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40.16669167     13.38889722    11727.5    &lt;.0001</w:t>
      </w:r>
    </w:p>
    <w:p w14:paraId="6E5F0B2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3C6D8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913333      0.00114167</w:t>
      </w:r>
    </w:p>
    <w:p w14:paraId="5C42A61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EA963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40.17582500</w:t>
      </w:r>
    </w:p>
    <w:p w14:paraId="5991E8B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989BE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A2B3D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2 Mean</w:t>
      </w:r>
    </w:p>
    <w:p w14:paraId="66D9B8F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99936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9773      0.424080      0.033789        7.967500</w:t>
      </w:r>
    </w:p>
    <w:p w14:paraId="23B8AEB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12485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6EFAF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B9FA8A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1517E8" w14:textId="3C9C211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40.16669167     13.38889722    11727.5    &lt;.0001</w:t>
      </w:r>
    </w:p>
    <w:p w14:paraId="4CADFBCB" w14:textId="49A17A6E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E2B217" w14:textId="60D6E13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8AD20C" w14:textId="1EA8F2C0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7561CD" w14:textId="7C35DC3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4D6B7E" w14:textId="6A21880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6C6AC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42FD0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F16536" w14:textId="5763C3B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2018   6</w:t>
      </w:r>
    </w:p>
    <w:p w14:paraId="42C48B8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299BC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C48E93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26F1D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2</w:t>
      </w:r>
    </w:p>
    <w:p w14:paraId="5518944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FE4DF4" w14:textId="6C36D0AA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7901466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F6E98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69FA0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 Alpha                            0.05</w:t>
      </w:r>
    </w:p>
    <w:p w14:paraId="0BA9761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7F236BB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1142</w:t>
      </w:r>
    </w:p>
    <w:p w14:paraId="0CE89A9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527F221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636</w:t>
      </w:r>
    </w:p>
    <w:p w14:paraId="724ABB2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FA538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63613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14949E5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8C68D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9FFBF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499315F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BE84A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0.18000      3    1</w:t>
      </w:r>
    </w:p>
    <w:p w14:paraId="69F34E3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0D38A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9.28000      3    2</w:t>
      </w:r>
    </w:p>
    <w:p w14:paraId="344324E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EA86C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6.73333      3    3</w:t>
      </w:r>
    </w:p>
    <w:p w14:paraId="5641859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AED10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5.67667      3    4</w:t>
      </w:r>
    </w:p>
    <w:p w14:paraId="25654BB6" w14:textId="0DEFF7F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A091327" w14:textId="77777777" w:rsidR="00CC025F" w:rsidRDefault="00CC025F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7380B14" w14:textId="7DC5EBE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3 V1</w:t>
      </w:r>
    </w:p>
    <w:p w14:paraId="06E6D2F3" w14:textId="603755D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F77F76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5BEC8A" w14:textId="2B90D22E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2018   7</w:t>
      </w:r>
    </w:p>
    <w:p w14:paraId="498E18B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57E3B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5C9157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49527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4DED901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BCF18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489E27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C0D73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190CAAA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FC7F1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A4AA2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5220DD0E" w14:textId="4304EF8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F656E93" w14:textId="614FCC26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57CA56" w14:textId="3BFA1ABC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E081CE" w14:textId="33E077B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65A3FD" w14:textId="1B50D37D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CE2D3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CD4D1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130727" w14:textId="0F168B5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2018   8</w:t>
      </w:r>
    </w:p>
    <w:p w14:paraId="11064BE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9B4DA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5FF3DB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EE54F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3</w:t>
      </w:r>
    </w:p>
    <w:p w14:paraId="013F55C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C9EA6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5E31BBE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3503179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ACC0F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36.3042250      45.4347417    14856.0    &lt;.0001</w:t>
      </w:r>
    </w:p>
    <w:p w14:paraId="4872A32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EA2BE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 0.0244667       0.0030583</w:t>
      </w:r>
    </w:p>
    <w:p w14:paraId="62A3AFE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A059E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36.3286917</w:t>
      </w:r>
    </w:p>
    <w:p w14:paraId="6EA4FD9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A105B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65D79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3 Mean</w:t>
      </w:r>
    </w:p>
    <w:p w14:paraId="440C6A9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62C9B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9821      0.546419      0.055302        10.12083</w:t>
      </w:r>
    </w:p>
    <w:p w14:paraId="07E0A88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AD137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D165D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E3CFB9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8CADD1" w14:textId="2EA86EE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36.3042250      45.4347417    14856.0    &lt;.0001</w:t>
      </w:r>
    </w:p>
    <w:p w14:paraId="0EB3F71B" w14:textId="291B701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A825C8" w14:textId="79BE340F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23EA52" w14:textId="28E10A81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5CD1F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F4FC6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82B35C" w14:textId="1BECDE3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2018   9</w:t>
      </w:r>
    </w:p>
    <w:p w14:paraId="0927AB0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D85CB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469D56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2C08F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3</w:t>
      </w:r>
    </w:p>
    <w:p w14:paraId="035FAE3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AC25D7" w14:textId="44E11F00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4F346E1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71338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D3094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917C1F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3F78B3D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3058</w:t>
      </w:r>
    </w:p>
    <w:p w14:paraId="1497FEC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26169AB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1041</w:t>
      </w:r>
    </w:p>
    <w:p w14:paraId="4C3A710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0F718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846E7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538F8ED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67E1B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4AFCE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00D3FD9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B41FA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4.85000      3    1</w:t>
      </w:r>
    </w:p>
    <w:p w14:paraId="1C2F6AC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1FB45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11.69000      3    2</w:t>
      </w:r>
    </w:p>
    <w:p w14:paraId="7557922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8FB73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7.59333      3    3</w:t>
      </w:r>
    </w:p>
    <w:p w14:paraId="137598C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728FD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6.35000      3    4</w:t>
      </w:r>
    </w:p>
    <w:p w14:paraId="45E527B2" w14:textId="0330A48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C2529E8" w14:textId="38C5991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F8E5F1F" w14:textId="63E3ED5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A1534F1" w14:textId="5A9CD193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D20CDF1" w14:textId="7E8972B6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BCF15A9" w14:textId="027EF07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ADBD1BB" w14:textId="3E09DE3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C6443E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E45D88" w14:textId="124B67D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4 V1</w:t>
      </w:r>
    </w:p>
    <w:p w14:paraId="6707545B" w14:textId="4A4A43AC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E12FD52" w14:textId="598CF27A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22D444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A0CD4D" w14:textId="2F4D987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13</w:t>
      </w:r>
      <w:proofErr w:type="gramEnd"/>
    </w:p>
    <w:p w14:paraId="4CF0F2B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9B438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97B242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25F0C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6E923C7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26499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06E308A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CF581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037436E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6A80F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E1C5F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C756156" w14:textId="7C89F271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Number of Observations Used          12</w:t>
      </w:r>
    </w:p>
    <w:p w14:paraId="5326CADE" w14:textId="12417D3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6C92C5" w14:textId="614784D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BF9D33" w14:textId="44FE5B6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049EBB" w14:textId="654A6DD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65698F" w14:textId="148F8E9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5DB8E0" w14:textId="408A65E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744AC7" w14:textId="4065716F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BD918F" w14:textId="1985D373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0D949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405B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FB5541" w14:textId="3D0E2C4C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14</w:t>
      </w:r>
      <w:proofErr w:type="gramEnd"/>
    </w:p>
    <w:p w14:paraId="3302857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C7F55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C1ABCE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CEB92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4</w:t>
      </w:r>
    </w:p>
    <w:p w14:paraId="6DA1CA9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E69A6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3BEA2F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37E71B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DE263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41.6703583      47.2234528    2257.69    &lt;.0001</w:t>
      </w:r>
    </w:p>
    <w:p w14:paraId="096DF66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92E48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 0.1673333       0.0209167</w:t>
      </w:r>
    </w:p>
    <w:p w14:paraId="5056B6D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B1F44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41.8376917</w:t>
      </w:r>
    </w:p>
    <w:p w14:paraId="2AF455C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8A956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930E9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4 Mean</w:t>
      </w:r>
    </w:p>
    <w:p w14:paraId="71A2FC0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ABCEE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8820      1.038917      0.144626        13.92083</w:t>
      </w:r>
    </w:p>
    <w:p w14:paraId="1E2DEBB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B84C8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5CC5B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2919BBD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4745EC" w14:textId="2A0AD02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41.6703583      47.2234528    2257.69    &lt;.0001</w:t>
      </w:r>
    </w:p>
    <w:p w14:paraId="7BDF6950" w14:textId="44D80E6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AD9ECC" w14:textId="32B1CAF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C4D4F9" w14:textId="3F2B53D6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3C0A7C" w14:textId="266B3DC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2D78D1" w14:textId="1A80EA5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7DB3F1" w14:textId="246D0FDA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05D5D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52586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1585C9" w14:textId="46C1E08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15</w:t>
      </w:r>
    </w:p>
    <w:p w14:paraId="56BA563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8A994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126369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083E5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4</w:t>
      </w:r>
    </w:p>
    <w:p w14:paraId="714CEF4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83E51C" w14:textId="3F5882B0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71F9421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69E4F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81CBF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579D23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7D81730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20917</w:t>
      </w:r>
    </w:p>
    <w:p w14:paraId="6A26831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6281234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2723</w:t>
      </w:r>
    </w:p>
    <w:p w14:paraId="0F339E5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4EE60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DC1DC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A6FE0D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12829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96BF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t Grouping          Mean      N    Trt</w:t>
      </w:r>
    </w:p>
    <w:p w14:paraId="161FE60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C7973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</w:t>
      </w:r>
      <w:proofErr w:type="gramStart"/>
      <w:r>
        <w:rPr>
          <w:rFonts w:ascii="Consolas" w:hAnsi="Consolas" w:cs="Consolas"/>
          <w:sz w:val="20"/>
          <w:szCs w:val="20"/>
        </w:rPr>
        <w:t>A</w:t>
      </w:r>
      <w:proofErr w:type="gramEnd"/>
      <w:r>
        <w:rPr>
          <w:rFonts w:ascii="Consolas" w:hAnsi="Consolas" w:cs="Consolas"/>
          <w:sz w:val="20"/>
          <w:szCs w:val="20"/>
        </w:rPr>
        <w:t xml:space="preserve">       18.4367      3    1</w:t>
      </w:r>
    </w:p>
    <w:p w14:paraId="6400230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4D3A9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5.8867      3    2</w:t>
      </w:r>
    </w:p>
    <w:p w14:paraId="51CD3AF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5B476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11.6700      3    3</w:t>
      </w:r>
    </w:p>
    <w:p w14:paraId="4DD027E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983DD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 9.6900      3    4</w:t>
      </w:r>
    </w:p>
    <w:p w14:paraId="0F3F1B4C" w14:textId="0306F87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D75EBFB" w14:textId="6FEAC95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D3BC2B7" w14:textId="18A9965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CFA23E2" w14:textId="633F747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4649BA8" w14:textId="72B4310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5C8DD51" w14:textId="05DF19E9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AF1BCEF" w14:textId="06EA0CFF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C0142E4" w14:textId="376FFDC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094F7A4" w14:textId="4DED4B6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372C626" w14:textId="052872D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2D096DD" w14:textId="7265C859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1 V2</w:t>
      </w:r>
    </w:p>
    <w:p w14:paraId="3738558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BC9EC61" w14:textId="0C7E3C6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AABB9B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FF70B9" w14:textId="5B16A4F5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16</w:t>
      </w:r>
    </w:p>
    <w:p w14:paraId="7A94569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CB334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97B02D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288FA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121ADCB2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915DE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02CC141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2BF13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32D2185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FD6D8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604B7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A3B98CD" w14:textId="707505C2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546ADD02" w14:textId="22AD878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35B5F6" w14:textId="05928FBD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A0F264" w14:textId="537FD106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82C631" w14:textId="58FA3F09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51121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61CD6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110B6F" w14:textId="72BEFDBA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17</w:t>
      </w:r>
    </w:p>
    <w:p w14:paraId="22F06B3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4D877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553282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37B83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1</w:t>
      </w:r>
    </w:p>
    <w:p w14:paraId="4EA3906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E727D0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05EF4E7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48A15D3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8276E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2.15015833      0.71671944     627.78    &lt;.0001</w:t>
      </w:r>
    </w:p>
    <w:p w14:paraId="351846E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659ED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913333      0.00114167</w:t>
      </w:r>
    </w:p>
    <w:p w14:paraId="788B15B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CCDA2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2.15929167</w:t>
      </w:r>
    </w:p>
    <w:p w14:paraId="6FD91D4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45C95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4B168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1 Mean</w:t>
      </w:r>
    </w:p>
    <w:p w14:paraId="1AAD25B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8CDF6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5770      0.492964      0.033789        6.854167</w:t>
      </w:r>
    </w:p>
    <w:p w14:paraId="5A63714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FD51D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395C8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BA076F2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000712" w14:textId="291FDFF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2.15015833      0.71671944     627.78    &lt;.0001</w:t>
      </w:r>
    </w:p>
    <w:p w14:paraId="46E068A4" w14:textId="2A1B27D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D4D2F3" w14:textId="75AD9EAC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AD29FE" w14:textId="2E30B25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368EDF" w14:textId="5113BDA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5EA14D" w14:textId="325F02AE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F6A2DC" w14:textId="6DD276A2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1E2535" w14:textId="2586328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4C46F2" w14:textId="114A81B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F0E1D" w14:textId="43AD570F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F1C346" w14:textId="34DD32B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EE7743" w14:textId="6B61F956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A75AB2" w14:textId="374F1B48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D670F8" w14:textId="6DB8D5CC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EEEF1D" w14:textId="77581D0C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5F5CA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1BF96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3BE9A4" w14:textId="6656C030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18</w:t>
      </w:r>
    </w:p>
    <w:p w14:paraId="4B7F10C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B3276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7FAE84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AE4B3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1</w:t>
      </w:r>
    </w:p>
    <w:p w14:paraId="5C88E2E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76D633" w14:textId="20B94BCD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0C04212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7942C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03325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DB01FD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48C2067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1142</w:t>
      </w:r>
    </w:p>
    <w:p w14:paraId="568000F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07B2D55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636</w:t>
      </w:r>
    </w:p>
    <w:p w14:paraId="72AFF00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9832E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E6AE0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3AE122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FB98C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208A4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2D66391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A8D2A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7.36333      3    1</w:t>
      </w:r>
    </w:p>
    <w:p w14:paraId="78A69D2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E7890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7.18000      3    2</w:t>
      </w:r>
    </w:p>
    <w:p w14:paraId="0F80C3A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DEF65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6.47333      3    3</w:t>
      </w:r>
    </w:p>
    <w:p w14:paraId="599E7B6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F0A63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6.40000      3    4</w:t>
      </w:r>
    </w:p>
    <w:p w14:paraId="61DF0185" w14:textId="434A329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082CA0F" w14:textId="048E4BB6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FB49AD" w14:textId="00465369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4FA834A" w14:textId="398B84C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872894F" w14:textId="1D0A779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5999D50" w14:textId="6134E346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4FFCCC5" w14:textId="245F815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EF12C3C" w14:textId="053AE6E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FB8A4A6" w14:textId="29915CC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8A039E5" w14:textId="45D9E19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2B0C1DD" w14:textId="620A0AD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64F7004" w14:textId="208917F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69B972" w14:textId="60FC2C4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53B3572" w14:textId="0B7E433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5E53E92" w14:textId="469E133F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955382C" w14:textId="1558B32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6DC7C84" w14:textId="53A175A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42C1748" w14:textId="5A86102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42690B1" w14:textId="3689BF0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D732D03" w14:textId="2692BD6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67824A7" w14:textId="2A23028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C2478B8" w14:textId="3E37DA8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FC6280E" w14:textId="6FFB8CD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056A903" w14:textId="379EA5A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C455E57" w14:textId="6C4120A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8F43FF" w14:textId="28305B7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23299AF" w14:textId="4A3EAF2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D2708A" w14:textId="6134444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D2B87EC" w14:textId="7A0A2A7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30B3CB7" w14:textId="1125288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D8B4E0A" w14:textId="74EC7C8C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Seedling height </w:t>
      </w:r>
      <w:r w:rsidR="00BF0F22"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2 V</w:t>
      </w: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2</w:t>
      </w:r>
    </w:p>
    <w:p w14:paraId="598F7F41" w14:textId="7111C8C3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24FCD1C" w14:textId="5A7C972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6FDBF4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9F19B3" w14:textId="54E1C2BE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19</w:t>
      </w:r>
      <w:proofErr w:type="gramEnd"/>
    </w:p>
    <w:p w14:paraId="05A9AFE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CD525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4DD646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62444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0E1FE6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E8BDF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63CD31D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FE7912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2A779190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181BF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F6176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EED364A" w14:textId="2BF41FE4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F784232" w14:textId="5390663C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AEDF1D" w14:textId="00B25B24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5F345E" w14:textId="4068CE25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B93823" w14:textId="4FAB5042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32E0FE" w14:textId="0CEE7B7E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045722" w14:textId="258F7C55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A19F93" w14:textId="77777777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48AD9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386BAD" w14:textId="2BCC60F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0</w:t>
      </w:r>
    </w:p>
    <w:p w14:paraId="47877C0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ADEA8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20A98D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96C74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2</w:t>
      </w:r>
    </w:p>
    <w:p w14:paraId="4268A23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2448F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620FE08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626839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93608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58.82442500     19.60814167    9804.07    &lt;.0001</w:t>
      </w:r>
    </w:p>
    <w:p w14:paraId="56EAA34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87009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1600000      0.00200000</w:t>
      </w:r>
    </w:p>
    <w:p w14:paraId="102F396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B9673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58.84042500</w:t>
      </w:r>
    </w:p>
    <w:p w14:paraId="29B91760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C27D7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55066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2 Mean</w:t>
      </w:r>
    </w:p>
    <w:p w14:paraId="34E400D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00833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9728      0.448222      0.044721        9.977500</w:t>
      </w:r>
    </w:p>
    <w:p w14:paraId="70B658F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7F542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CCD30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DC9AD5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0B6946" w14:textId="359E5338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58.82442500     19.60814167    9804.07    &lt;.0001</w:t>
      </w:r>
    </w:p>
    <w:p w14:paraId="15EB5FB7" w14:textId="01C3B73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577FC2" w14:textId="53CD0EB8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BA8022" w14:textId="19D289A5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BFAC33" w14:textId="553E224D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B6D4E4" w14:textId="4011FE6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598B84" w14:textId="3F49EF1D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67132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D282B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ED69B1" w14:textId="48966506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1</w:t>
      </w:r>
    </w:p>
    <w:p w14:paraId="6DFC828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27EC4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5A0300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5FDE1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2</w:t>
      </w:r>
    </w:p>
    <w:p w14:paraId="21D7751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B2D1CF" w14:textId="638725E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2427DAB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FED3F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16354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4D076F8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314ECD30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  0.002</w:t>
      </w:r>
    </w:p>
    <w:p w14:paraId="37226BE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3E93337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842</w:t>
      </w:r>
    </w:p>
    <w:p w14:paraId="302B652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D4771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E972B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6E39E2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36B10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33481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50618AA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11CD0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2.25333      3    1</w:t>
      </w:r>
    </w:p>
    <w:p w14:paraId="4AF3C95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7F8D6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11.72333      3    2</w:t>
      </w:r>
    </w:p>
    <w:p w14:paraId="0960AC3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BBA73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9.25000      3    3</w:t>
      </w:r>
    </w:p>
    <w:p w14:paraId="260B2F7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28C87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6.68333      3    4</w:t>
      </w:r>
    </w:p>
    <w:p w14:paraId="78BF3676" w14:textId="5A994CC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22FDCE" w14:textId="476F925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E4CF609" w14:textId="09876B2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B25526A" w14:textId="51D7714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1221A58" w14:textId="2459827A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CEBC121" w14:textId="7B5CFBC8" w:rsidR="00856313" w:rsidRDefault="00856313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AF6E1BA" w14:textId="26C3E444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3 V2</w:t>
      </w:r>
    </w:p>
    <w:p w14:paraId="39341DF8" w14:textId="010FC92D" w:rsidR="00856313" w:rsidRDefault="00856313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5316C5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15B460" w14:textId="25EE12B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2</w:t>
      </w:r>
    </w:p>
    <w:p w14:paraId="1FB582E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6B51A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D27371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78A67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6397503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EE1DA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FF4ACA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8FFE0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710FBF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9F90E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866A5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CA9B06A" w14:textId="229F98CF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5FB610BE" w14:textId="66AD372A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2A46E9" w14:textId="56EF2DC3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BB78DE" w14:textId="2318AD20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B65B40" w14:textId="62D769AF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FE4AB1" w14:textId="4EDE728E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DD9850" w14:textId="3E291007" w:rsidR="000E0EC5" w:rsidRDefault="000E0EC5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58A3A6" w14:textId="0B8AFF9C" w:rsidR="000E0EC5" w:rsidRDefault="000E0EC5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7CB127" w14:textId="40A508D3" w:rsidR="000E0EC5" w:rsidRDefault="000E0EC5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50509C" w14:textId="22312EDD" w:rsidR="000E0EC5" w:rsidRDefault="000E0EC5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DFA4FB" w14:textId="77777777" w:rsidR="000E0EC5" w:rsidRDefault="000E0EC5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0733E1" w14:textId="245E2D69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00D38F" w14:textId="56C0FA8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58D8C0" w14:textId="1F801C50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CAE56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48079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E1D08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0A05B1" w14:textId="2B96697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23</w:t>
      </w:r>
      <w:proofErr w:type="gramEnd"/>
    </w:p>
    <w:p w14:paraId="69891CA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1E470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098C9F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89C9F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3</w:t>
      </w:r>
    </w:p>
    <w:p w14:paraId="01153D5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DF89E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68B92A9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22A3F4D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F5397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34.4644917      44.8214972    1238.16    &lt;.0001</w:t>
      </w:r>
    </w:p>
    <w:p w14:paraId="08A9939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90FF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 0.2896000       0.0362000</w:t>
      </w:r>
    </w:p>
    <w:p w14:paraId="11B9AD2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35ABE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34.7540917</w:t>
      </w:r>
    </w:p>
    <w:p w14:paraId="7511AAB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CF25D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EB909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3 Mean</w:t>
      </w:r>
    </w:p>
    <w:p w14:paraId="6216780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084EF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7851      1.457861      0.190263        13.05083</w:t>
      </w:r>
    </w:p>
    <w:p w14:paraId="40CADF3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E2B16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BD780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FB20DF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CF8944" w14:textId="5FFCBD3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34.4644917      44.8214972    1238.16    &lt;.0001</w:t>
      </w:r>
    </w:p>
    <w:p w14:paraId="7DF4AB7E" w14:textId="2E63F4EA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B77D77" w14:textId="59550A82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80F39F" w14:textId="240EDECC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860F40" w14:textId="5703ED9B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BF279A" w14:textId="5C5F260C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4371CD" w14:textId="3B719E5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D4336B" w14:textId="37C5521C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EBC587" w14:textId="1B059F3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B9CC49" w14:textId="0FDED50E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A026F7" w14:textId="0503CA5E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773CB4" w14:textId="6260CD4F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B13CB9" w14:textId="487343B2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F8F03D" w14:textId="51250F34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C51CD4" w14:textId="45EFA9D0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525E44" w14:textId="70F7180A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62207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D1ADF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0C131B" w14:textId="491126E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24</w:t>
      </w:r>
      <w:proofErr w:type="gramEnd"/>
    </w:p>
    <w:p w14:paraId="5545D0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6F867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          The ANOVA Procedure</w:t>
      </w:r>
    </w:p>
    <w:p w14:paraId="3B86C6D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8816A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3</w:t>
      </w:r>
    </w:p>
    <w:p w14:paraId="4BDAD77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89E527" w14:textId="0A72109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3628BD9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FF35E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C4DC0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B38E57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70C7A43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 0.0362</w:t>
      </w:r>
    </w:p>
    <w:p w14:paraId="35F3370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4E9382A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3582</w:t>
      </w:r>
    </w:p>
    <w:p w14:paraId="0C0727F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95018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6866D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243F2FC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19036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A3F73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7E4F8AF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92EFF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6.1200      3    1</w:t>
      </w:r>
    </w:p>
    <w:p w14:paraId="3C0D70B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6AA8D71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5.7733      3    2</w:t>
      </w:r>
    </w:p>
    <w:p w14:paraId="6A51892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08065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2.5233      3    3</w:t>
      </w:r>
    </w:p>
    <w:p w14:paraId="2FE8420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38C04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C        7.7867      3    4</w:t>
      </w:r>
    </w:p>
    <w:p w14:paraId="55A56570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E0D8AE9" w14:textId="1896F206" w:rsidR="00856313" w:rsidRDefault="00856313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1CFA0E0" w14:textId="77777777" w:rsidR="00856313" w:rsidRDefault="00856313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E2E3A22" w14:textId="1E78D21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AF51B5D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BBBACE4" w14:textId="7777777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D9AD31E" w14:textId="6140B4EA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4 V2</w:t>
      </w:r>
    </w:p>
    <w:p w14:paraId="5428FEF5" w14:textId="0A695C43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B2EB49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D31FE2" w14:textId="27437336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25</w:t>
      </w:r>
      <w:proofErr w:type="gramEnd"/>
    </w:p>
    <w:p w14:paraId="237AF3D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E8AD8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F55357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F1A70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0BA2387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5D4DE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B818B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E462F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1BB599D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DA929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37408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EB3CE1D" w14:textId="61A79BE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76150372" w14:textId="1F322966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6AE0A1" w14:textId="393871A1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6C11F8" w14:textId="5DFA20D2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CA0E4D" w14:textId="65937D0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308CAC" w14:textId="6F918A7B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7A9562" w14:textId="22C19E74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E89769" w14:textId="0E059E1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8EB77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F7229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F72F5B" w14:textId="30979D06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6</w:t>
      </w:r>
    </w:p>
    <w:p w14:paraId="6EE0A5D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478D5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30600D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5C42A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>Dependent Variable: hieght4</w:t>
      </w:r>
    </w:p>
    <w:p w14:paraId="6676D49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C78F3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3DCDCDF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B63D50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F1166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48.4019667      49.4673222    2091.64    &lt;.0001</w:t>
      </w:r>
    </w:p>
    <w:p w14:paraId="3EF586F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46D2B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 0.1892000       0.0236500</w:t>
      </w:r>
    </w:p>
    <w:p w14:paraId="740ED0C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6B7C5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48.5911667</w:t>
      </w:r>
    </w:p>
    <w:p w14:paraId="718D012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72D56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723B0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4 Mean</w:t>
      </w:r>
    </w:p>
    <w:p w14:paraId="1A4EFDC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6B197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8727      0.957668      0.153786        16.05833</w:t>
      </w:r>
    </w:p>
    <w:p w14:paraId="1EBC66A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BA397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3BFB5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4B26731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1A8A42" w14:textId="65C0CB7F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48.4019667      49.4673222    2091.64    &lt;.0001</w:t>
      </w:r>
    </w:p>
    <w:p w14:paraId="594635B7" w14:textId="758792A1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1132EE" w14:textId="47DBCBD2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271EC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36C95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D6CD65" w14:textId="1AB6C5F0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7</w:t>
      </w:r>
    </w:p>
    <w:p w14:paraId="69927DC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EFE5D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551BCA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BE3D8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4</w:t>
      </w:r>
    </w:p>
    <w:p w14:paraId="4C4C855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A363B2" w14:textId="6FB5E0B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 xml:space="preserve">wise error rate, not the </w:t>
      </w:r>
      <w:r w:rsidR="00CC025F">
        <w:rPr>
          <w:rFonts w:ascii="Consolas" w:hAnsi="Consolas" w:cs="Consolas"/>
          <w:sz w:val="20"/>
          <w:szCs w:val="20"/>
        </w:rPr>
        <w:t xml:space="preserve">experiment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4D34736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3B80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D07CE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A552BE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5081D8F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0.02365</w:t>
      </w:r>
    </w:p>
    <w:p w14:paraId="206C6CD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7A98656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2896</w:t>
      </w:r>
    </w:p>
    <w:p w14:paraId="4376C61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9AE1B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D2C0A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6E360BA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69F3F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C10C9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320CF01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63B07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9.6633      3    1</w:t>
      </w:r>
    </w:p>
    <w:p w14:paraId="4C76C19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ECB1D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8.3433      3    2</w:t>
      </w:r>
    </w:p>
    <w:p w14:paraId="4D6E661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50091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15.7500      3    3</w:t>
      </w:r>
    </w:p>
    <w:p w14:paraId="5C792A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732D3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10.4767      3    4</w:t>
      </w:r>
    </w:p>
    <w:p w14:paraId="0705355C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4DBC4C2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C636EB5" w14:textId="3116AECC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E3C9D87" w14:textId="06742095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012B41E" w14:textId="5894C162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DCBA850" w14:textId="6904EB7D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CCAFFDC" w14:textId="12C698E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7E3B040" w14:textId="24ED702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3F44708" w14:textId="0D55E6F6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38A11CE" w14:textId="52D9ECA4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D58437F" w14:textId="0E22128A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C2E02D6" w14:textId="1C2FA94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B7CF076" w14:textId="3321D48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3E23999" w14:textId="08C8692B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B774E26" w14:textId="7AFDABC4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0B38599" w14:textId="3219211D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1829FC" w14:textId="7F0F50DB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9DD720" w14:textId="075299F4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6E8E961" w14:textId="304DE982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803EDB4" w14:textId="09C2E53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4DF3144" w14:textId="5171B47A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2257DB2" w14:textId="4353D32E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1D96A6D" w14:textId="0CD47B7E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E92447A" w14:textId="5C59D38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D14BD14" w14:textId="1FA69CB5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5D689B8" w14:textId="226E3A00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9B3E9E3" w14:textId="0620AC25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E78B287" w14:textId="6765A986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2257AA2" w14:textId="32DE637B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89B3C3A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F899D58" w14:textId="6E18117A" w:rsidR="00021B89" w:rsidRP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Dry weight - Bg 360</w:t>
      </w:r>
    </w:p>
    <w:p w14:paraId="12EBDE58" w14:textId="7DBD9534" w:rsidR="00021B89" w:rsidRP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D11F7C8" w14:textId="655B924A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080A9C" w14:textId="208BC1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89ADF3" w14:textId="38E31433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8AC8F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61D589" w14:textId="0C4962E6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2018  </w:t>
      </w:r>
    </w:p>
    <w:p w14:paraId="4EB005AE" w14:textId="6BEF10B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61</w:t>
      </w:r>
    </w:p>
    <w:p w14:paraId="51D6B46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D2FB1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CF7023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1BAFB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00302BB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09BC1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782539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CDB2C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77505DD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2D3A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31E26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57C69F05" w14:textId="3F7BA103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04DCB999" w14:textId="22C8DD5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DFA294" w14:textId="346CD10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9C8590" w14:textId="08BCB4B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6E7ED1" w14:textId="0C03EEB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E8E32E" w14:textId="3A601E3F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753C1E" w14:textId="7777777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CF5F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67ABB1" w14:textId="58C6035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2018  </w:t>
      </w:r>
    </w:p>
    <w:p w14:paraId="2389E60D" w14:textId="6077C905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62</w:t>
      </w:r>
    </w:p>
    <w:p w14:paraId="7C4B38F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D651E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511A91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8FE56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Drywgt</w:t>
      </w:r>
    </w:p>
    <w:p w14:paraId="485FFCA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6D606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701803F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645C1B0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86AE2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0.00436798      0.00145599      69.07    &lt;.0001</w:t>
      </w:r>
    </w:p>
    <w:p w14:paraId="15D394E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0495D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016865      0.00002108</w:t>
      </w:r>
    </w:p>
    <w:p w14:paraId="57F477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A0E2C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0453663</w:t>
      </w:r>
    </w:p>
    <w:p w14:paraId="2F288A1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475F9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2BE52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Drywgt Mean</w:t>
      </w:r>
    </w:p>
    <w:p w14:paraId="3102B7D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53DFE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62824      5.557260      0.004591       0.082621</w:t>
      </w:r>
    </w:p>
    <w:p w14:paraId="3CC1026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86C5D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60DCC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43030BB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E67A9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0.00436798      0.00145599      69.07    &lt;.0001</w:t>
      </w:r>
    </w:p>
    <w:p w14:paraId="32FB169B" w14:textId="1D5DF899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16C007" w14:textId="38D19A18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11647B" w14:textId="2248B3C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24AA42" w14:textId="4BA49A3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BC1914" w14:textId="3F1ACE7C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704A0F" w14:textId="28D5E13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2DC490" w14:textId="66DAA10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6065C7" w14:textId="492D7422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CD2B78" w14:textId="2D0982BF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E99F71" w14:textId="7D96ABE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4CE448" w14:textId="58DE564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A0BD81" w14:textId="0592E44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59BA80" w14:textId="475475C6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370C65" w14:textId="70E3328A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16CCA5" w14:textId="20B5C12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C03F5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9CF535" w14:textId="21261E2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659F00EA" w14:textId="394C567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63</w:t>
      </w:r>
    </w:p>
    <w:p w14:paraId="1FF2EB3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36B7D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F3837B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BDEAD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 Tests (LSD) for Drywgt</w:t>
      </w:r>
    </w:p>
    <w:p w14:paraId="32E78DB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340A6E" w14:textId="1A328E34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 wise error rate, not the experiment wise error rate.</w:t>
      </w:r>
    </w:p>
    <w:p w14:paraId="7F81083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24C8F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3ECB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E198AA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54E9602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0021</w:t>
      </w:r>
    </w:p>
    <w:p w14:paraId="181B253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64708A4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086</w:t>
      </w:r>
    </w:p>
    <w:p w14:paraId="4C75759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2D441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99706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297A280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5DD9F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7F177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03B4286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7F51D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0.102283      3    1</w:t>
      </w:r>
    </w:p>
    <w:p w14:paraId="7C73503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6ED96E3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0.101000      3    2</w:t>
      </w:r>
    </w:p>
    <w:p w14:paraId="26660B9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D6C6E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0.065600      3    3</w:t>
      </w:r>
    </w:p>
    <w:p w14:paraId="5199E7E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1862948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0.061600      3    4</w:t>
      </w:r>
    </w:p>
    <w:p w14:paraId="29222F70" w14:textId="1F829FCD" w:rsidR="000F320A" w:rsidRDefault="000F320A"/>
    <w:p w14:paraId="71393337" w14:textId="3A6ECA94" w:rsidR="000F320A" w:rsidRDefault="000F320A"/>
    <w:p w14:paraId="475E6482" w14:textId="0B42B9C7" w:rsidR="000F320A" w:rsidRDefault="000F320A"/>
    <w:p w14:paraId="19DDC603" w14:textId="6C0215D6" w:rsidR="000F320A" w:rsidRDefault="000F320A"/>
    <w:p w14:paraId="270CAE27" w14:textId="3EB9818B" w:rsidR="000F320A" w:rsidRDefault="000F320A"/>
    <w:p w14:paraId="6DAB9A18" w14:textId="6B437A6F" w:rsidR="00021B89" w:rsidRDefault="00021B89"/>
    <w:p w14:paraId="16BCEDF0" w14:textId="6900BC2B" w:rsidR="00021B89" w:rsidRDefault="00021B89"/>
    <w:p w14:paraId="5C3FAF5C" w14:textId="1237524A" w:rsidR="00021B89" w:rsidRDefault="00021B89"/>
    <w:p w14:paraId="6F5C89A4" w14:textId="4C195196" w:rsidR="00021B89" w:rsidRDefault="00021B89"/>
    <w:p w14:paraId="025BCED3" w14:textId="171A1446" w:rsidR="00021B89" w:rsidRDefault="00021B89"/>
    <w:p w14:paraId="5E888DEF" w14:textId="37B9E5C3" w:rsidR="00021B89" w:rsidRDefault="00021B89"/>
    <w:p w14:paraId="71B03ECE" w14:textId="3CDC93EB" w:rsidR="00021B89" w:rsidRDefault="00021B89"/>
    <w:p w14:paraId="75236DCB" w14:textId="6B37F343" w:rsidR="00E61439" w:rsidRDefault="00E61439"/>
    <w:p w14:paraId="5C7C4E8B" w14:textId="27DE186B" w:rsidR="00E61439" w:rsidRDefault="00E61439"/>
    <w:p w14:paraId="0E5B8642" w14:textId="77777777" w:rsidR="00E61439" w:rsidRDefault="00E61439"/>
    <w:p w14:paraId="202243AD" w14:textId="5D8B00B0" w:rsidR="00021B89" w:rsidRDefault="00021B89"/>
    <w:p w14:paraId="00B3C797" w14:textId="730EC89C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Dry weight - Bg 374</w:t>
      </w:r>
    </w:p>
    <w:p w14:paraId="403DDE0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7B835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248B2F" w14:textId="3498ABFD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3D699863" w14:textId="270F1EFD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73</w:t>
      </w:r>
    </w:p>
    <w:p w14:paraId="1707DF4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0CEA4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E837C1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3BFB8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92C87D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630B6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1EB879C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23C21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4D9080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15C61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5C45A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51E807F4" w14:textId="5522B99F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3037E5E6" w14:textId="6B7B79ED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015CF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860D0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F7D13D" w14:textId="17E56722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2AADD8C0" w14:textId="36FC3130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74</w:t>
      </w:r>
    </w:p>
    <w:p w14:paraId="6A60FB1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8E7EA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69E5EF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AE9C7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Drywgt</w:t>
      </w:r>
    </w:p>
    <w:p w14:paraId="19B6A1C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685F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551ECB4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96A070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9BE73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0.00468366      0.00156122      10.76    0.0035</w:t>
      </w:r>
    </w:p>
    <w:p w14:paraId="5F01FCC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4A2E6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116086      0.00014511</w:t>
      </w:r>
    </w:p>
    <w:p w14:paraId="3AE44C9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5BF94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0584452</w:t>
      </w:r>
    </w:p>
    <w:p w14:paraId="5A76F54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AB9E0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D9223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Drywgt Mean</w:t>
      </w:r>
    </w:p>
    <w:p w14:paraId="0F037FD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4D04F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801377      10.38011      0.012046       0.116049</w:t>
      </w:r>
    </w:p>
    <w:p w14:paraId="69C3929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DB095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03073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Source                      DF        Anova SS     Mean Square    F Value    Pr &gt; F</w:t>
      </w:r>
    </w:p>
    <w:p w14:paraId="03384E9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2C355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0.00468366      0.00156122      10.76    0.0035</w:t>
      </w:r>
    </w:p>
    <w:p w14:paraId="150680A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826CC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9497B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8C230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280F6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E35F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CDA21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D00E2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BB67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78AD3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9A797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338E1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DE2FD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DDADB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5D676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54EBE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EBD98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06238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8DF76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5983A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1BCDC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08289B" w14:textId="5692AFDE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20B2CCD3" w14:textId="7E58C19A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75</w:t>
      </w:r>
    </w:p>
    <w:p w14:paraId="0668799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0D85D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ED5AB0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10196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 Tests (LSD) for Drywgt</w:t>
      </w:r>
    </w:p>
    <w:p w14:paraId="42ABF5D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02F605" w14:textId="548DEA0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 wise error rate, not the experiment wise error rate.</w:t>
      </w:r>
    </w:p>
    <w:p w14:paraId="3EA5118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9D6D1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6EBC0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623167D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1C69553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0145</w:t>
      </w:r>
    </w:p>
    <w:p w14:paraId="0FF7A62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2AAD16D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227</w:t>
      </w:r>
    </w:p>
    <w:p w14:paraId="4D51B0D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FACC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8BD4A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Means with the same letter are not significantly different.</w:t>
      </w:r>
    </w:p>
    <w:p w14:paraId="18690A0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B21A0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9CC7C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 Grouping          Mean      N    Trt</w:t>
      </w:r>
    </w:p>
    <w:p w14:paraId="68A8B2D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E2FAD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      0.141167      3    1</w:t>
      </w:r>
    </w:p>
    <w:p w14:paraId="60BDDE2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</w:t>
      </w:r>
    </w:p>
    <w:p w14:paraId="6F01368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A      0.119600      3    2</w:t>
      </w:r>
    </w:p>
    <w:p w14:paraId="1C96564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</w:t>
      </w:r>
    </w:p>
    <w:p w14:paraId="4E799FB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       0.117633      3    3</w:t>
      </w:r>
    </w:p>
    <w:p w14:paraId="2AF0FDD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47943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   C      0.085797      3    4</w:t>
      </w:r>
    </w:p>
    <w:p w14:paraId="193305A8" w14:textId="77777777" w:rsidR="00021B89" w:rsidRP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4C91192" w14:textId="6C91154A" w:rsidR="00021B89" w:rsidRDefault="00021B89"/>
    <w:p w14:paraId="14EABBD6" w14:textId="0C34AF47" w:rsidR="00755EDF" w:rsidRDefault="00755EDF"/>
    <w:p w14:paraId="5C34E28D" w14:textId="73E4180E" w:rsidR="00755EDF" w:rsidRDefault="00755EDF"/>
    <w:p w14:paraId="107BD351" w14:textId="79667236" w:rsidR="00755EDF" w:rsidRDefault="00755EDF"/>
    <w:p w14:paraId="6A386CC3" w14:textId="11B16B74" w:rsidR="00755EDF" w:rsidRDefault="00755EDF"/>
    <w:p w14:paraId="5E740938" w14:textId="24929F82" w:rsidR="00755EDF" w:rsidRDefault="00755EDF"/>
    <w:p w14:paraId="27FE02DD" w14:textId="56C09A72" w:rsidR="00755EDF" w:rsidRDefault="00755EDF"/>
    <w:p w14:paraId="35F1F02A" w14:textId="1D97528D" w:rsidR="00755EDF" w:rsidRDefault="00755EDF"/>
    <w:p w14:paraId="5146B626" w14:textId="20C6C239" w:rsidR="00755EDF" w:rsidRDefault="00755EDF"/>
    <w:p w14:paraId="0415C633" w14:textId="52613C90" w:rsidR="00755EDF" w:rsidRDefault="00755EDF"/>
    <w:p w14:paraId="775D3654" w14:textId="68A70F6E" w:rsidR="00755EDF" w:rsidRDefault="00755EDF"/>
    <w:p w14:paraId="6C07CCD8" w14:textId="024A6B2A" w:rsidR="00755EDF" w:rsidRDefault="00755EDF"/>
    <w:p w14:paraId="7BFDE4EC" w14:textId="56443A8E" w:rsidR="00755EDF" w:rsidRDefault="00755EDF"/>
    <w:p w14:paraId="12873E11" w14:textId="6964DBE7" w:rsidR="00755EDF" w:rsidRDefault="00755EDF"/>
    <w:p w14:paraId="5D5522EE" w14:textId="2629E186" w:rsidR="00755EDF" w:rsidRDefault="00755EDF"/>
    <w:p w14:paraId="2FBD9C16" w14:textId="1819B9A2" w:rsidR="00755EDF" w:rsidRDefault="00755EDF"/>
    <w:p w14:paraId="2DF333D3" w14:textId="77777777" w:rsidR="00755EDF" w:rsidRDefault="00755EDF"/>
    <w:p w14:paraId="1007E826" w14:textId="2EBFB276" w:rsidR="00755EDF" w:rsidRDefault="00755EDF"/>
    <w:p w14:paraId="0B2E35A2" w14:textId="77777777" w:rsidR="00230428" w:rsidRDefault="00230428"/>
    <w:p w14:paraId="3271FB9C" w14:textId="25F63872" w:rsidR="00755EDF" w:rsidRPr="00755EDF" w:rsidRDefault="00755EDF">
      <w:pPr>
        <w:rPr>
          <w:b/>
        </w:rPr>
      </w:pPr>
      <w:r w:rsidRPr="00070F41">
        <w:rPr>
          <w:b/>
          <w:highlight w:val="yellow"/>
        </w:rPr>
        <w:t>Ch</w:t>
      </w:r>
      <w:r w:rsidR="00E61439" w:rsidRPr="00070F41">
        <w:rPr>
          <w:b/>
          <w:highlight w:val="yellow"/>
        </w:rPr>
        <w:t>l</w:t>
      </w:r>
      <w:r w:rsidRPr="00070F41">
        <w:rPr>
          <w:b/>
          <w:highlight w:val="yellow"/>
        </w:rPr>
        <w:t>orophyll content Bg 360</w:t>
      </w:r>
    </w:p>
    <w:p w14:paraId="7BDDF1AA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E28B44" w14:textId="7550243B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0C8CFF79" w14:textId="6617F36D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88</w:t>
      </w:r>
    </w:p>
    <w:p w14:paraId="18316A0D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BE24D4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B97A40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7C26D6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7CEAC378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59C9CE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709FBD5F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30E80A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5E428B4B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E696E9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383A3D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2E1F2EF2" w14:textId="1D49CEAE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338AB72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58CC42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A0F1B8" w14:textId="4B79DE16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</w:t>
      </w:r>
      <w:proofErr w:type="gramStart"/>
      <w:r>
        <w:rPr>
          <w:rFonts w:ascii="Consolas" w:hAnsi="Consolas" w:cs="Consolas"/>
          <w:sz w:val="20"/>
          <w:szCs w:val="20"/>
        </w:rPr>
        <w:t>2018  89</w:t>
      </w:r>
      <w:proofErr w:type="gramEnd"/>
    </w:p>
    <w:p w14:paraId="0365EF7F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A191D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964892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EE3884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Chrphl</w:t>
      </w:r>
    </w:p>
    <w:p w14:paraId="5DFB0541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057EA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27D7D589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E27A398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BBB8E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2.51333333      0.83777778       0.25    0.8611</w:t>
      </w:r>
    </w:p>
    <w:p w14:paraId="49B0BEEC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99314A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27.11333333      3.38916667</w:t>
      </w:r>
    </w:p>
    <w:p w14:paraId="3C049749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2C963A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29.62666667</w:t>
      </w:r>
    </w:p>
    <w:p w14:paraId="248BE638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0BC032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D90D71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Chrphl Mean</w:t>
      </w:r>
    </w:p>
    <w:p w14:paraId="40E5624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F7D01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0.084833      5.869189      1.840969       31.36667</w:t>
      </w:r>
    </w:p>
    <w:p w14:paraId="4FF64F07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42AF7D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531020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519E5A90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053655" w14:textId="6BA08FF4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2.51333333      0.83777778       0.25    0.8611</w:t>
      </w:r>
    </w:p>
    <w:p w14:paraId="09BF8678" w14:textId="139662C4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57C363" w14:textId="40EF59B3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50EC5D" w14:textId="7088786F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81338F" w14:textId="06CC3663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4F1FB9" w14:textId="6D80D90A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1356DD" w14:textId="17F80413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C111B1" w14:textId="29D0740A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007B13" w14:textId="567E60C4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532960" w14:textId="1667307A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BB81AE" w14:textId="276A9D05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16941F" w14:textId="3D3D31CB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AC0BFD" w14:textId="3654E18C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5D7C6B" w14:textId="2A7AF66E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4CA09E" w14:textId="78BAB240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552DD3" w14:textId="37CBB2C6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961579" w14:textId="44C277A2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744FED" w14:textId="502B1B47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DBD07F" w14:textId="17DA987E" w:rsidR="00230428" w:rsidRDefault="00230428"/>
    <w:p w14:paraId="2B6717D6" w14:textId="485CDD8C" w:rsidR="00230428" w:rsidRDefault="00230428" w:rsidP="00230428">
      <w:pPr>
        <w:rPr>
          <w:b/>
        </w:rPr>
      </w:pPr>
      <w:r w:rsidRPr="00070F41">
        <w:rPr>
          <w:b/>
          <w:highlight w:val="yellow"/>
        </w:rPr>
        <w:t>Chlorophyll content Bg 374</w:t>
      </w:r>
    </w:p>
    <w:p w14:paraId="470F9777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329CF4" w14:textId="2D20CE0A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</w:t>
      </w:r>
      <w:r w:rsidR="00CC025F">
        <w:rPr>
          <w:rFonts w:ascii="Consolas" w:hAnsi="Consolas" w:cs="Consolas"/>
          <w:sz w:val="20"/>
          <w:szCs w:val="20"/>
        </w:rPr>
        <w:t>2018 91</w:t>
      </w:r>
    </w:p>
    <w:p w14:paraId="7CBC059E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307B74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2FCF11F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BB264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2B745FB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049B2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7C01EE0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6D41B4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5A7E776C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B84CB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62EFB3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3929837" w14:textId="432D4B60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3BB17173" w14:textId="215A1EDF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5F1F8A" w14:textId="7149B265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4DAE8D" w14:textId="462E1364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AAB7B2" w14:textId="605615BB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8CA0B1" w14:textId="6AFD868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1E0BC3" w14:textId="6AB5E5EB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425D68" w14:textId="10065459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DE8D95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E66F4B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4846A4" w14:textId="4391D796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</w:t>
      </w:r>
      <w:proofErr w:type="gramStart"/>
      <w:r>
        <w:rPr>
          <w:rFonts w:ascii="Consolas" w:hAnsi="Consolas" w:cs="Consolas"/>
          <w:sz w:val="20"/>
          <w:szCs w:val="20"/>
        </w:rPr>
        <w:t>2018  92</w:t>
      </w:r>
      <w:proofErr w:type="gramEnd"/>
    </w:p>
    <w:p w14:paraId="37CAFCD6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526FDE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29A4E1F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B3D72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Chrphl</w:t>
      </w:r>
    </w:p>
    <w:p w14:paraId="0250C018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E6078C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09BC73DC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DB57BFE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62742C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7.01583333      5.67194444       2.47    0.1364</w:t>
      </w:r>
    </w:p>
    <w:p w14:paraId="1A0F9EF8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52418B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18.37333333      2.29666667</w:t>
      </w:r>
    </w:p>
    <w:p w14:paraId="42A96D34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CF3975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Corrected Total             11     35.38916667</w:t>
      </w:r>
    </w:p>
    <w:p w14:paraId="40DC27FA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F6800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998C92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Chrphl Mean</w:t>
      </w:r>
    </w:p>
    <w:p w14:paraId="34B2673A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2ED9A9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480820      4.774405      1.515476       31.74167</w:t>
      </w:r>
    </w:p>
    <w:p w14:paraId="0F610E13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65B50A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DEF4B5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1D5EA6D0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323222" w14:textId="4D0878EC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7.01583333      5.67194444       2.47    0.1364</w:t>
      </w:r>
    </w:p>
    <w:p w14:paraId="5913D0FF" w14:textId="6845A99D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88EA37" w14:textId="468E1553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D4E6B8" w14:textId="29A40B5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53008A" w14:textId="2C486701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A46608" w14:textId="6DEB247C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E39252" w14:textId="6571359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20FD87" w14:textId="63AAF590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9B8721" w14:textId="599BD374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0BFA82" w14:textId="4896203F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5FF49E" w14:textId="7638222B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83C47B" w14:textId="74157C1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45B320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1B8C88" w14:textId="77777777" w:rsidR="00E61439" w:rsidRPr="00755EDF" w:rsidRDefault="00E61439" w:rsidP="00230428">
      <w:pPr>
        <w:rPr>
          <w:b/>
        </w:rPr>
      </w:pPr>
    </w:p>
    <w:p w14:paraId="3818D318" w14:textId="31FA6B0D" w:rsidR="00230428" w:rsidRDefault="00D87589">
      <w:pPr>
        <w:rPr>
          <w:b/>
        </w:rPr>
      </w:pPr>
      <w:r w:rsidRPr="00070F41">
        <w:rPr>
          <w:b/>
          <w:highlight w:val="yellow"/>
        </w:rPr>
        <w:t>Root length V1</w:t>
      </w:r>
    </w:p>
    <w:p w14:paraId="6EE9906F" w14:textId="1156F3CE" w:rsidR="00D87589" w:rsidRDefault="00D87589">
      <w:pPr>
        <w:rPr>
          <w:b/>
        </w:rPr>
      </w:pPr>
    </w:p>
    <w:p w14:paraId="0C8CAC0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AFC3B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F2ED2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821165" w14:textId="63B90FA6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 1</w:t>
      </w:r>
    </w:p>
    <w:p w14:paraId="42E22A2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7717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8BBDFC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84CCF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3B7898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24C90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541E7F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6CCC5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4E7143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0080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3CE09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080DC7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A97AD3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DD9A0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0:26 Wednesday, December 8, 2018   2</w:t>
      </w:r>
    </w:p>
    <w:p w14:paraId="4B6A15F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D8A8E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5D3698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85075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Rootlength</w:t>
      </w:r>
    </w:p>
    <w:p w14:paraId="6C77423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34E96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26EA62E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08E09C3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D4FC1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26294.51752      8764.83917       5.98    0.0193</w:t>
      </w:r>
    </w:p>
    <w:p w14:paraId="24D6B9B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A0963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11717.38520      1464.67315</w:t>
      </w:r>
    </w:p>
    <w:p w14:paraId="17B0E22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DFCD6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38011.90271</w:t>
      </w:r>
    </w:p>
    <w:p w14:paraId="5FD7B1D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CEABF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A836A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R-Square     Coeff Var      Root MSE    Rootlength Mean</w:t>
      </w:r>
    </w:p>
    <w:p w14:paraId="2744FAA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4FF68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0.691744      16.77760      38.27105           228.1080</w:t>
      </w:r>
    </w:p>
    <w:p w14:paraId="42B0DB6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DCDF4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6E3B6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00E9900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46F31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26294.51752      8764.83917       5.98    0.0193</w:t>
      </w:r>
    </w:p>
    <w:p w14:paraId="0BE8D36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03338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DBC19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9E279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621AD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AB453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8A92B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2C350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FA20C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C7918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28080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C979D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532F6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4D57A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28A37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CF117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DECA4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02753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58532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7B607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310994" w14:textId="39F80406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 20:26 Wednesday, December 8, 2018   3</w:t>
      </w:r>
    </w:p>
    <w:p w14:paraId="334943C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B9773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220527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08DAB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t Tests (LSD) for Rootlength</w:t>
      </w:r>
    </w:p>
    <w:p w14:paraId="57BAF0B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B0DD9E" w14:textId="35C24052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5132C10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24001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241DF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7F9E5BA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792E139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1464.673</w:t>
      </w:r>
    </w:p>
    <w:p w14:paraId="77B27B7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15378EE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72.058</w:t>
      </w:r>
    </w:p>
    <w:p w14:paraId="0F72D5F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87439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38D00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19922E2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0282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437F9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3F839CE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270ED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274.63      3    1</w:t>
      </w:r>
    </w:p>
    <w:p w14:paraId="70719F3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51F672B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272.84      3    2</w:t>
      </w:r>
    </w:p>
    <w:p w14:paraId="769B15F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A695E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 197.23      3    3</w:t>
      </w:r>
    </w:p>
    <w:p w14:paraId="2FD070A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6A7E1B3E" w14:textId="22EAF64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 167.72      3    4</w:t>
      </w:r>
    </w:p>
    <w:p w14:paraId="2AF6D677" w14:textId="5A8E5072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0B10E9E" w14:textId="438A77C6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221BF7F" w14:textId="53BC3970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76F45068" w14:textId="15BD9401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4E3A555" w14:textId="4C4A85D8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1FD92BF" w14:textId="57F39D13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7DDCD20" w14:textId="53131BB1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F1A31B1" w14:textId="4AF1055A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B67346D" w14:textId="6152EE32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4588E1A2" w14:textId="2F44EC27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02246804" w14:textId="49B71EBF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1234F32" w14:textId="12A1F86D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AC4171B" w14:textId="7FB758C5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7D58856" w14:textId="15DC0E02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6121022" w14:textId="6E01C509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54F0DE8F" w14:textId="3796EA31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3A33643" w14:textId="176587BA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D14A6D0" w14:textId="0C5054E7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00D5E582" w14:textId="28D2598F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8C298AC" w14:textId="4C67B5AB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41B145A3" w14:textId="48C95E93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703DF781" w14:textId="144D025B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9602583" w14:textId="288C053B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EB17ED4" w14:textId="1A5B4F0E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BF47CDD" w14:textId="2D670DA4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58320DF" w14:textId="7ABF3F54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5ED81F7" w14:textId="539F8B5D" w:rsidR="00070F41" w:rsidRDefault="00070F41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AB25630" w14:textId="77777777" w:rsidR="00070F41" w:rsidRDefault="00070F41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DA519FA" w14:textId="77777777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FBCCADD" w14:textId="73263E14" w:rsidR="00D87589" w:rsidRDefault="00D87589" w:rsidP="00D87589">
      <w:pPr>
        <w:rPr>
          <w:b/>
        </w:rPr>
      </w:pPr>
      <w:r w:rsidRPr="00070F41">
        <w:rPr>
          <w:b/>
          <w:highlight w:val="yellow"/>
        </w:rPr>
        <w:t>Root length V2</w:t>
      </w:r>
    </w:p>
    <w:p w14:paraId="3B9F40F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8D25B1" w14:textId="6B954600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46</w:t>
      </w:r>
    </w:p>
    <w:p w14:paraId="2CEBD3D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2A9F1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4263A3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93B8A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3320B25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65B5C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0FC544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3A540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77B7674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016EC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0472E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1B81BB8" w14:textId="6CC6E930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5ECB5F9" w14:textId="050DDBB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B2AF2D" w14:textId="04F75E4B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E909FC" w14:textId="2730DEDE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E2A7B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0C56F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70CB3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320C5A" w14:textId="4361F60E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47</w:t>
      </w:r>
    </w:p>
    <w:p w14:paraId="241091B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B2FC1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F7DB35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55877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Rootlength</w:t>
      </w:r>
    </w:p>
    <w:p w14:paraId="603AB3E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71560D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A3003F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3F153D5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DE792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8795.56212      2931.85404       6.11    0.0182</w:t>
      </w:r>
    </w:p>
    <w:p w14:paraId="6DDA015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72475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3837.02239       479.62780</w:t>
      </w:r>
    </w:p>
    <w:p w14:paraId="3E279B4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7C3E3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2632.58451</w:t>
      </w:r>
    </w:p>
    <w:p w14:paraId="096ACA6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E27FE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52394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R-Square     Coeff Var      Root MSE    Rootlength Mean</w:t>
      </w:r>
    </w:p>
    <w:p w14:paraId="296D447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E989F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0.696260      6.552229      21.90041           334.2436</w:t>
      </w:r>
    </w:p>
    <w:p w14:paraId="1D5F7E3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78B1A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4459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7118BAC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C1947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8795.562116     2931.854039       6.11    0.0182</w:t>
      </w:r>
    </w:p>
    <w:p w14:paraId="096A94E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DED6F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EA211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045B4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D95A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D39ED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821A6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3B383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E826D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26DAE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A9814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D0554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648D9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998D7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D3CD8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8013E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883B5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8675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8086E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C4757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DBCB8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1C87D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94E022" w14:textId="6B6E8D24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48</w:t>
      </w:r>
    </w:p>
    <w:p w14:paraId="626750B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8F760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0AB0FC8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D4DA8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t Tests (LSD) for Rootlength</w:t>
      </w:r>
    </w:p>
    <w:p w14:paraId="7ACF4C5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AFCE3C" w14:textId="09DBB01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5C87DC1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1347C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B58CE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0EC9F6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20AB8ED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479.6278</w:t>
      </w:r>
    </w:p>
    <w:p w14:paraId="70932A2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58C479B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41.235</w:t>
      </w:r>
    </w:p>
    <w:p w14:paraId="047E958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3B6EC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14AE9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A7BA85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F5A2E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77C34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338B2D3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52A08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68.49      3    1</w:t>
      </w:r>
    </w:p>
    <w:p w14:paraId="65E6079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44BDA82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39.01      3    3</w:t>
      </w:r>
    </w:p>
    <w:p w14:paraId="3AE9F0B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3BC5381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36.83      3    2</w:t>
      </w:r>
    </w:p>
    <w:p w14:paraId="18056B0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E7A68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  292.65      3    4</w:t>
      </w:r>
    </w:p>
    <w:p w14:paraId="1D2888FE" w14:textId="57025467" w:rsidR="00D87589" w:rsidRDefault="00D87589" w:rsidP="00D87589">
      <w:pPr>
        <w:rPr>
          <w:b/>
        </w:rPr>
      </w:pPr>
    </w:p>
    <w:p w14:paraId="0F6CCEE9" w14:textId="5C4A6BCD" w:rsidR="004B1F75" w:rsidRDefault="004B1F75" w:rsidP="00D87589">
      <w:pPr>
        <w:rPr>
          <w:b/>
        </w:rPr>
      </w:pPr>
    </w:p>
    <w:p w14:paraId="2E16894A" w14:textId="319DB25A" w:rsidR="004B1F75" w:rsidRDefault="004B1F75" w:rsidP="00D87589">
      <w:pPr>
        <w:rPr>
          <w:b/>
        </w:rPr>
      </w:pPr>
    </w:p>
    <w:p w14:paraId="09CFF1B4" w14:textId="01E264C4" w:rsidR="004B1F75" w:rsidRDefault="004B1F75" w:rsidP="00D87589">
      <w:pPr>
        <w:rPr>
          <w:b/>
        </w:rPr>
      </w:pPr>
    </w:p>
    <w:p w14:paraId="6540579E" w14:textId="706E2CE1" w:rsidR="00E61439" w:rsidRDefault="00E61439" w:rsidP="00D87589">
      <w:pPr>
        <w:rPr>
          <w:b/>
        </w:rPr>
      </w:pPr>
    </w:p>
    <w:p w14:paraId="4DBC9478" w14:textId="5698AC9D" w:rsidR="00E61439" w:rsidRDefault="00E61439" w:rsidP="00D87589">
      <w:pPr>
        <w:rPr>
          <w:b/>
        </w:rPr>
      </w:pPr>
    </w:p>
    <w:p w14:paraId="3A22E7E4" w14:textId="6826DC09" w:rsidR="00E61439" w:rsidRDefault="00E61439" w:rsidP="00D87589">
      <w:pPr>
        <w:rPr>
          <w:b/>
        </w:rPr>
      </w:pPr>
    </w:p>
    <w:p w14:paraId="35D426AD" w14:textId="26DC99C9" w:rsidR="00E61439" w:rsidRDefault="00E61439" w:rsidP="00D87589">
      <w:pPr>
        <w:rPr>
          <w:b/>
        </w:rPr>
      </w:pPr>
    </w:p>
    <w:p w14:paraId="78046CD0" w14:textId="5CCF5BA0" w:rsidR="00E61439" w:rsidRDefault="00E61439" w:rsidP="00D87589">
      <w:pPr>
        <w:rPr>
          <w:b/>
        </w:rPr>
      </w:pPr>
    </w:p>
    <w:p w14:paraId="19FAF0E7" w14:textId="4AF89759" w:rsidR="00E61439" w:rsidRDefault="00E61439" w:rsidP="00D87589">
      <w:pPr>
        <w:rPr>
          <w:b/>
        </w:rPr>
      </w:pPr>
    </w:p>
    <w:p w14:paraId="3DD30B79" w14:textId="646BE823" w:rsidR="00E61439" w:rsidRDefault="00E61439" w:rsidP="00D87589">
      <w:pPr>
        <w:rPr>
          <w:b/>
        </w:rPr>
      </w:pPr>
    </w:p>
    <w:p w14:paraId="1AB575FC" w14:textId="3E7C1445" w:rsidR="00E61439" w:rsidRDefault="00E61439" w:rsidP="00D87589">
      <w:pPr>
        <w:rPr>
          <w:b/>
        </w:rPr>
      </w:pPr>
    </w:p>
    <w:p w14:paraId="39227F19" w14:textId="7B72A85D" w:rsidR="00E61439" w:rsidRDefault="00E61439" w:rsidP="00D87589">
      <w:pPr>
        <w:rPr>
          <w:b/>
        </w:rPr>
      </w:pPr>
    </w:p>
    <w:p w14:paraId="78B1E028" w14:textId="5AF15FC8" w:rsidR="00E61439" w:rsidRDefault="00E61439" w:rsidP="00D87589">
      <w:pPr>
        <w:rPr>
          <w:b/>
        </w:rPr>
      </w:pPr>
    </w:p>
    <w:p w14:paraId="78F4623B" w14:textId="526964D3" w:rsidR="00E61439" w:rsidRDefault="00E61439" w:rsidP="00D87589">
      <w:pPr>
        <w:rPr>
          <w:b/>
        </w:rPr>
      </w:pPr>
    </w:p>
    <w:p w14:paraId="304DC201" w14:textId="77777777" w:rsidR="00E61439" w:rsidRDefault="00E61439" w:rsidP="00D87589">
      <w:pPr>
        <w:rPr>
          <w:b/>
        </w:rPr>
      </w:pPr>
    </w:p>
    <w:p w14:paraId="4FD3D484" w14:textId="3BB83C83" w:rsidR="00D87589" w:rsidRPr="00E61439" w:rsidRDefault="00D87589">
      <w:pPr>
        <w:rPr>
          <w:b/>
        </w:rPr>
      </w:pPr>
      <w:r w:rsidRPr="000E0EC5">
        <w:rPr>
          <w:b/>
          <w:highlight w:val="yellow"/>
        </w:rPr>
        <w:t>Number of seedlings per 25cm</w:t>
      </w:r>
      <w:r w:rsidR="004B1F75" w:rsidRPr="000E0EC5">
        <w:rPr>
          <w:b/>
          <w:highlight w:val="yellow"/>
          <w:vertAlign w:val="superscript"/>
        </w:rPr>
        <w:t>2</w:t>
      </w:r>
      <w:r w:rsidR="00E61439" w:rsidRPr="000E0EC5">
        <w:rPr>
          <w:b/>
          <w:highlight w:val="yellow"/>
          <w:vertAlign w:val="superscript"/>
        </w:rPr>
        <w:t xml:space="preserve"> </w:t>
      </w:r>
      <w:r w:rsidR="00E61439" w:rsidRPr="000E0EC5">
        <w:rPr>
          <w:b/>
          <w:highlight w:val="yellow"/>
        </w:rPr>
        <w:t>v1</w:t>
      </w:r>
    </w:p>
    <w:p w14:paraId="6EE2154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810B9" w14:textId="33C2E61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6</w:t>
      </w:r>
    </w:p>
    <w:p w14:paraId="37867CD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6F689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60D578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E4BA7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79D2B6B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B8163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683A364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41B90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206537D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1AE55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DD8FC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EE1963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6F4C9C69" w14:textId="0978330D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4B3716" w14:textId="578D3E21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954A7C" w14:textId="5A57505C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B2C70A" w14:textId="7F8AC0DE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15F69E" w14:textId="2AA2C98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1996A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195F94" w14:textId="6335B9F8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7</w:t>
      </w:r>
    </w:p>
    <w:p w14:paraId="0D749F4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0F8A4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538F96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C4809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numberofseedlings</w:t>
      </w:r>
    </w:p>
    <w:p w14:paraId="4E86061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A43CA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65B8AC0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78ABCFE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3781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38.00594005     12.66864668     254.98    &lt;.0001</w:t>
      </w:r>
    </w:p>
    <w:p w14:paraId="07337DA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681B0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39747860      0.04968483</w:t>
      </w:r>
    </w:p>
    <w:p w14:paraId="7DE2A21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70C9B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38.40341865</w:t>
      </w:r>
    </w:p>
    <w:p w14:paraId="53F7FD8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C4E6F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DEBA1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R-Square     Coeff Var      Root MSE    numberofseedlings Mean</w:t>
      </w:r>
    </w:p>
    <w:p w14:paraId="2A973046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23AE6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989650      2.048647      0.222901                  10.88040</w:t>
      </w:r>
    </w:p>
    <w:p w14:paraId="44E61EA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339F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7504A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223F728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1956F1" w14:textId="73294AC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38.00594005     12.66864668     254.98    &lt;.0001</w:t>
      </w:r>
    </w:p>
    <w:p w14:paraId="122596CC" w14:textId="4716D678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2E8293" w14:textId="5D541818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D30A0" w14:textId="26AF5726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AF0B5F" w14:textId="695408B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DE2539" w14:textId="0046DB0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4D0417" w14:textId="5AA2C5D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8BB486" w14:textId="57994B1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E2F6C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295AB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898EAC" w14:textId="4FA0E6C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8</w:t>
      </w:r>
    </w:p>
    <w:p w14:paraId="633329C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D7D56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F23674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3ED15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t Tests (LSD) for numberofseedlings</w:t>
      </w:r>
    </w:p>
    <w:p w14:paraId="20F28ED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5E8E79" w14:textId="00B321EE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 wise error rate, not the experiment wise error rate.</w:t>
      </w:r>
    </w:p>
    <w:p w14:paraId="0A8C6C8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2D710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570E6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30CFBFD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2CFE4BD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49685</w:t>
      </w:r>
    </w:p>
    <w:p w14:paraId="32B0DA5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45B5F86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4197</w:t>
      </w:r>
    </w:p>
    <w:p w14:paraId="7107605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08743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5EAD2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6925AF3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BEFEE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46F4A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1C23D49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9EF0A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3.3021      3    4</w:t>
      </w:r>
    </w:p>
    <w:p w14:paraId="5D82398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E62FE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1.6885      3    3</w:t>
      </w:r>
    </w:p>
    <w:p w14:paraId="04C9C4A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89486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 9.9493      3    2</w:t>
      </w:r>
    </w:p>
    <w:p w14:paraId="6CAB712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21E2C8" w14:textId="3218618D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D        8.5817      3    1</w:t>
      </w:r>
    </w:p>
    <w:p w14:paraId="6C63391C" w14:textId="3592CDAD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BE92BE7" w14:textId="1B4636C1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FAF4AEC" w14:textId="32DA448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7A8303F8" w14:textId="0F3C2BA5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26317CF" w14:textId="7E9522E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A682B44" w14:textId="4950B096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7933F03" w14:textId="26E52BB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40CB9660" w14:textId="5D54BADD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6918FE6" w14:textId="694A1556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A217994" w14:textId="51420DD6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E19BA3C" w14:textId="6C0A746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8215156" w14:textId="613A450E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3780ABF" w14:textId="7F4100FF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7BD03F01" w14:textId="7F0DF9AD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6306CD7" w14:textId="1ACC4BD9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2A869235" w14:textId="07A3D4F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32D0BA6" w14:textId="6224C0EF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70A84AA" w14:textId="2990408E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E09566A" w14:textId="6744D74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703B687" w14:textId="447E3CE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9F40872" w14:textId="61F4C7A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69CC530" w14:textId="474582A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0B20DB2" w14:textId="59C43503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7329BA4" w14:textId="4B89BD7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7E3664BB" w14:textId="07C3465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96EE49A" w14:textId="5E44D61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1D60AA6" w14:textId="5B63310F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75DF37B" w14:textId="3A525FC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531CBBC" w14:textId="6261AEB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879280E" w14:textId="3B027F0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9D0C0A8" w14:textId="087BC9F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FFF0562" w14:textId="457E4A7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8FC2E46" w14:textId="1D87E1E3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0F18C9F" w14:textId="4DAC6A5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A79008C" w14:textId="3F16D7D9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A636344" w14:textId="01E413D4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25D9639D" w14:textId="7777777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2405001D" w14:textId="0EEAD7F2" w:rsidR="004B1F75" w:rsidRDefault="004B1F75">
      <w:pPr>
        <w:rPr>
          <w:b/>
          <w:vertAlign w:val="superscript"/>
        </w:rPr>
      </w:pPr>
    </w:p>
    <w:p w14:paraId="42680415" w14:textId="0D79AB2E" w:rsidR="004B1F75" w:rsidRDefault="004B1F75" w:rsidP="004B1F75">
      <w:pPr>
        <w:rPr>
          <w:b/>
        </w:rPr>
      </w:pPr>
      <w:r w:rsidRPr="000E0EC5">
        <w:rPr>
          <w:b/>
          <w:highlight w:val="yellow"/>
        </w:rPr>
        <w:t>Number of seedlings per 25cm</w:t>
      </w:r>
      <w:r w:rsidRPr="000E0EC5">
        <w:rPr>
          <w:b/>
          <w:highlight w:val="yellow"/>
          <w:vertAlign w:val="superscript"/>
        </w:rPr>
        <w:t xml:space="preserve">2 </w:t>
      </w:r>
      <w:r w:rsidRPr="000E0EC5">
        <w:rPr>
          <w:b/>
          <w:highlight w:val="yellow"/>
        </w:rPr>
        <w:t>v2</w:t>
      </w:r>
    </w:p>
    <w:p w14:paraId="13C23F0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F996EA" w14:textId="50BAEDEF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9</w:t>
      </w:r>
    </w:p>
    <w:p w14:paraId="0B1F438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6E9EE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3D316B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1ACAD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2E5411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FF3A7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D73C88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E05A8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2FCC59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3499E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0021C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2F1CD5CA" w14:textId="2E46D306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6E1A67EA" w14:textId="06117AF1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A617A3" w14:textId="69E5A8DF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8C58FE" w14:textId="653EC3E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EED854" w14:textId="6CEDCCB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D30C7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4281F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7FF968" w14:textId="0B452EDF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2018 110</w:t>
      </w:r>
    </w:p>
    <w:p w14:paraId="528FD21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7C87B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E7074F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43113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numberofseedlings</w:t>
      </w:r>
    </w:p>
    <w:p w14:paraId="46F7AE9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F1A14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EC448F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6B307D2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3E354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32.90740560     10.96913520     257.02    &lt;.0001</w:t>
      </w:r>
    </w:p>
    <w:p w14:paraId="738FE02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972AC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34142260      0.04267783</w:t>
      </w:r>
    </w:p>
    <w:p w14:paraId="4F521DB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4BD41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33.24882820</w:t>
      </w:r>
    </w:p>
    <w:p w14:paraId="24138C6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FE51C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9399D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R-Square     Coeff Var      Root MSE    numberofseedlings Mean</w:t>
      </w:r>
    </w:p>
    <w:p w14:paraId="30813AC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B79E5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989731      2.255437      0.206586                  9.159472</w:t>
      </w:r>
    </w:p>
    <w:p w14:paraId="674200C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24298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5A277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05A7D626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CF16D8" w14:textId="7823D7B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32.90740560     10.96913520     257.02    &lt;.0001</w:t>
      </w:r>
    </w:p>
    <w:p w14:paraId="12172B86" w14:textId="1DED756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BD62A2" w14:textId="317DAA82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0305E8" w14:textId="380676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FB7D42" w14:textId="4D01388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E15327" w14:textId="593FD20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699F6E" w14:textId="6F15F19C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E2E5C9" w14:textId="1696187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35CC9A" w14:textId="05F6DFF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FB3DDA" w14:textId="4380D1B3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F9A375" w14:textId="67009AC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3E3430" w14:textId="7664C6E3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2EEE2D" w14:textId="4BFF224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D28896" w14:textId="48CE9BF6" w:rsidR="00CC025F" w:rsidRDefault="00CC025F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42126C" w14:textId="77777777" w:rsidR="00CC025F" w:rsidRDefault="00CC025F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F06292" w14:textId="13022EAB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C50F5E" w14:textId="03EB5A4D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F3E495" w14:textId="0595133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0E7B1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AC284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92BE8E" w14:textId="7E2B1DA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11</w:t>
      </w:r>
    </w:p>
    <w:p w14:paraId="58A52A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566D3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5A91C3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AB60A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t Tests (LSD) for </w:t>
      </w:r>
      <w:r w:rsidRPr="000F4EBF">
        <w:rPr>
          <w:rFonts w:ascii="Consolas" w:hAnsi="Consolas" w:cs="Consolas"/>
          <w:noProof/>
          <w:sz w:val="20"/>
          <w:szCs w:val="20"/>
        </w:rPr>
        <w:t>numberofseedlings</w:t>
      </w:r>
    </w:p>
    <w:p w14:paraId="50A7291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DFB244" w14:textId="6AA0F9A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Pr="000F4EBF">
        <w:rPr>
          <w:rFonts w:ascii="Consolas" w:hAnsi="Consolas" w:cs="Consolas"/>
          <w:noProof/>
          <w:sz w:val="20"/>
          <w:szCs w:val="20"/>
        </w:rPr>
        <w:t>comparison</w:t>
      </w:r>
      <w:r w:rsidR="00CC025F" w:rsidRPr="000F4EBF">
        <w:rPr>
          <w:rFonts w:ascii="Consolas" w:hAnsi="Consolas" w:cs="Consolas"/>
          <w:noProof/>
          <w:sz w:val="20"/>
          <w:szCs w:val="20"/>
        </w:rPr>
        <w:t xml:space="preserve"> </w:t>
      </w:r>
      <w:r w:rsidRPr="000F4EBF">
        <w:rPr>
          <w:rFonts w:ascii="Consolas" w:hAnsi="Consolas" w:cs="Consolas"/>
          <w:noProof/>
          <w:sz w:val="20"/>
          <w:szCs w:val="20"/>
        </w:rPr>
        <w:t>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Pr="000F4EBF">
        <w:rPr>
          <w:rFonts w:ascii="Consolas" w:hAnsi="Consolas" w:cs="Consolas"/>
          <w:noProof/>
          <w:sz w:val="20"/>
          <w:szCs w:val="20"/>
        </w:rPr>
        <w:t>experiment</w:t>
      </w:r>
      <w:r w:rsidR="00CC025F" w:rsidRPr="000F4EBF">
        <w:rPr>
          <w:rFonts w:ascii="Consolas" w:hAnsi="Consolas" w:cs="Consolas"/>
          <w:noProof/>
          <w:sz w:val="20"/>
          <w:szCs w:val="20"/>
        </w:rPr>
        <w:t xml:space="preserve"> </w:t>
      </w:r>
      <w:r w:rsidRPr="000F4EBF">
        <w:rPr>
          <w:rFonts w:ascii="Consolas" w:hAnsi="Consolas" w:cs="Consolas"/>
          <w:noProof/>
          <w:sz w:val="20"/>
          <w:szCs w:val="20"/>
        </w:rPr>
        <w:t>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1BC6B7E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8A64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388A1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0516737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49577CC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42678</w:t>
      </w:r>
    </w:p>
    <w:p w14:paraId="3C5AF07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07C860C6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 0.389</w:t>
      </w:r>
    </w:p>
    <w:p w14:paraId="2D3547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FEFCB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32F5F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5211EE3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EBF79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86264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247699F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FDEA2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1.2960      3    4</w:t>
      </w:r>
    </w:p>
    <w:p w14:paraId="4C0CCE4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53752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0.1323      3    3</w:t>
      </w:r>
    </w:p>
    <w:p w14:paraId="76C24BC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E31A9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 8.1631      3    2</w:t>
      </w:r>
    </w:p>
    <w:p w14:paraId="217FFD5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265DA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 7.0464      3    1</w:t>
      </w:r>
    </w:p>
    <w:p w14:paraId="0FA8ABCD" w14:textId="77777777" w:rsidR="004B1F75" w:rsidRPr="004B1F75" w:rsidRDefault="004B1F75" w:rsidP="004B1F75">
      <w:pPr>
        <w:rPr>
          <w:b/>
        </w:rPr>
      </w:pPr>
    </w:p>
    <w:p w14:paraId="626B1DED" w14:textId="77777777" w:rsidR="004B1F75" w:rsidRPr="004B1F75" w:rsidRDefault="004B1F75">
      <w:pPr>
        <w:rPr>
          <w:b/>
          <w:vertAlign w:val="superscript"/>
        </w:rPr>
      </w:pPr>
    </w:p>
    <w:sectPr w:rsidR="004B1F75" w:rsidRPr="004B1F75" w:rsidSect="000F6B2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2MTIyNbI0MTAzNjZR0lEKTi0uzszPAymwqAUAJR6nNSwAAAA="/>
  </w:docVars>
  <w:rsids>
    <w:rsidRoot w:val="000F320A"/>
    <w:rsid w:val="00021B89"/>
    <w:rsid w:val="00056EB7"/>
    <w:rsid w:val="00070F41"/>
    <w:rsid w:val="00085E27"/>
    <w:rsid w:val="000E0EC5"/>
    <w:rsid w:val="000F320A"/>
    <w:rsid w:val="000F4EBF"/>
    <w:rsid w:val="000F6B2F"/>
    <w:rsid w:val="001530EF"/>
    <w:rsid w:val="001B4291"/>
    <w:rsid w:val="00230428"/>
    <w:rsid w:val="00237AD2"/>
    <w:rsid w:val="002C6823"/>
    <w:rsid w:val="00382F86"/>
    <w:rsid w:val="003B37F6"/>
    <w:rsid w:val="004B1F75"/>
    <w:rsid w:val="004C1054"/>
    <w:rsid w:val="00755EDF"/>
    <w:rsid w:val="007D48E8"/>
    <w:rsid w:val="00856313"/>
    <w:rsid w:val="00A019A4"/>
    <w:rsid w:val="00A42E99"/>
    <w:rsid w:val="00BC693B"/>
    <w:rsid w:val="00BF0F22"/>
    <w:rsid w:val="00CB77A8"/>
    <w:rsid w:val="00CC025F"/>
    <w:rsid w:val="00D640CB"/>
    <w:rsid w:val="00D87589"/>
    <w:rsid w:val="00E23A6E"/>
    <w:rsid w:val="00E57E2A"/>
    <w:rsid w:val="00E61439"/>
    <w:rsid w:val="00EB3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19243"/>
  <w15:chartTrackingRefBased/>
  <w15:docId w15:val="{0993E150-1769-4604-8EDB-512675D12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F320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422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2</TotalTime>
  <Pages>29</Pages>
  <Words>6600</Words>
  <Characters>37622</Characters>
  <Application>Microsoft Office Word</Application>
  <DocSecurity>0</DocSecurity>
  <Lines>313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ya nilupuli</dc:creator>
  <cp:keywords/>
  <dc:description/>
  <cp:lastModifiedBy>kaushalya nilupuli</cp:lastModifiedBy>
  <cp:revision>22</cp:revision>
  <dcterms:created xsi:type="dcterms:W3CDTF">2018-12-15T10:10:00Z</dcterms:created>
  <dcterms:modified xsi:type="dcterms:W3CDTF">2018-12-24T20:10:00Z</dcterms:modified>
</cp:coreProperties>
</file>